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04A7B" w14:textId="77777777" w:rsidR="00A41C14" w:rsidRPr="006F3A9B" w:rsidRDefault="00A41C14" w:rsidP="00A41C14">
      <w:pPr>
        <w:pStyle w:val="Heading1"/>
        <w:jc w:val="center"/>
        <w:rPr>
          <w:rFonts w:ascii="Times New Roman" w:hAnsi="Times New Roman"/>
        </w:rPr>
      </w:pPr>
      <w:r w:rsidRPr="006F3A9B">
        <w:rPr>
          <w:rFonts w:ascii="Times New Roman" w:hAnsi="Times New Roman"/>
        </w:rPr>
        <w:t>Bemidji State University</w:t>
      </w:r>
    </w:p>
    <w:p w14:paraId="0D9639F6" w14:textId="77777777" w:rsidR="00A41C14" w:rsidRPr="006F3A9B" w:rsidRDefault="00A41C14" w:rsidP="00A41C14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rofessional Education Plan of Study</w:t>
      </w:r>
    </w:p>
    <w:p w14:paraId="0D012A84" w14:textId="1C363E43" w:rsidR="0093639A" w:rsidRPr="00A41C14" w:rsidRDefault="00A41C14" w:rsidP="0093639A">
      <w:pPr>
        <w:jc w:val="center"/>
        <w:rPr>
          <w:i/>
          <w:sz w:val="28"/>
          <w:szCs w:val="28"/>
        </w:rPr>
      </w:pPr>
      <w:r w:rsidRPr="00A41C14">
        <w:rPr>
          <w:sz w:val="28"/>
          <w:szCs w:val="28"/>
        </w:rPr>
        <w:t xml:space="preserve">License: </w:t>
      </w:r>
      <w:r w:rsidR="0087411E" w:rsidRPr="00A41C14">
        <w:rPr>
          <w:i/>
          <w:sz w:val="28"/>
          <w:szCs w:val="28"/>
        </w:rPr>
        <w:t>Math</w:t>
      </w:r>
      <w:r w:rsidRPr="00A41C14">
        <w:rPr>
          <w:i/>
          <w:sz w:val="28"/>
          <w:szCs w:val="28"/>
        </w:rPr>
        <w:t xml:space="preserve"> Education (</w:t>
      </w:r>
      <w:r w:rsidR="0087411E" w:rsidRPr="00A41C14">
        <w:rPr>
          <w:i/>
          <w:sz w:val="28"/>
          <w:szCs w:val="28"/>
        </w:rPr>
        <w:t>5-12</w:t>
      </w:r>
      <w:r w:rsidRPr="00A41C14">
        <w:rPr>
          <w:i/>
          <w:sz w:val="28"/>
          <w:szCs w:val="28"/>
        </w:rPr>
        <w:t>)</w:t>
      </w:r>
    </w:p>
    <w:p w14:paraId="00C8C6CD" w14:textId="77777777" w:rsidR="0093639A" w:rsidRPr="00233D5A" w:rsidRDefault="0093639A" w:rsidP="0093639A">
      <w:pPr>
        <w:jc w:val="center"/>
        <w:rPr>
          <w:sz w:val="16"/>
          <w:szCs w:val="16"/>
        </w:rPr>
      </w:pPr>
    </w:p>
    <w:p w14:paraId="5F7D4525" w14:textId="39C9FD92" w:rsidR="00E54D7F" w:rsidRPr="00551871" w:rsidRDefault="0093639A" w:rsidP="00A41C14">
      <w:pPr>
        <w:rPr>
          <w:bCs/>
        </w:rPr>
      </w:pPr>
      <w:r w:rsidRPr="00E54D7F">
        <w:rPr>
          <w:b/>
        </w:rPr>
        <w:t>Name:</w:t>
      </w:r>
      <w:r w:rsidRPr="00E54D7F">
        <w:rPr>
          <w:b/>
        </w:rPr>
        <w:tab/>
      </w:r>
      <w:r w:rsidRPr="00551871">
        <w:rPr>
          <w:bCs/>
        </w:rPr>
        <w:tab/>
      </w:r>
      <w:r w:rsidRPr="00551871">
        <w:rPr>
          <w:bCs/>
        </w:rPr>
        <w:tab/>
      </w:r>
      <w:r w:rsidRPr="00551871">
        <w:rPr>
          <w:bCs/>
        </w:rPr>
        <w:tab/>
      </w:r>
      <w:r w:rsidRPr="00551871">
        <w:rPr>
          <w:bCs/>
        </w:rPr>
        <w:tab/>
      </w:r>
      <w:r w:rsidRPr="00551871">
        <w:rPr>
          <w:bCs/>
        </w:rPr>
        <w:tab/>
      </w:r>
      <w:r w:rsidRPr="00551871">
        <w:rPr>
          <w:bCs/>
        </w:rPr>
        <w:tab/>
      </w:r>
      <w:r w:rsidRPr="00551871">
        <w:rPr>
          <w:bCs/>
        </w:rPr>
        <w:tab/>
      </w:r>
      <w:r w:rsidRPr="00E54D7F">
        <w:rPr>
          <w:b/>
        </w:rPr>
        <w:t>ID Number:</w:t>
      </w:r>
      <w:r w:rsidRPr="00551871">
        <w:rPr>
          <w:bCs/>
        </w:rPr>
        <w:tab/>
        <w:t xml:space="preserve">  </w:t>
      </w:r>
    </w:p>
    <w:p w14:paraId="7496CAF6" w14:textId="77777777" w:rsidR="00A41C14" w:rsidRPr="00DA71D8" w:rsidRDefault="00A41C14" w:rsidP="00A41C14">
      <w:pPr>
        <w:rPr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ED7C00" w14:paraId="27DD1365" w14:textId="77777777" w:rsidTr="00F87B54">
        <w:trPr>
          <w:trHeight w:val="95"/>
        </w:trPr>
        <w:tc>
          <w:tcPr>
            <w:tcW w:w="11088" w:type="dxa"/>
            <w:gridSpan w:val="5"/>
          </w:tcPr>
          <w:p w14:paraId="1F41516A" w14:textId="77777777" w:rsidR="00ED7C00" w:rsidRDefault="00ED7C00" w:rsidP="00910C7F"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 w:rsidRPr="00044B35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following Professional Education Standards of Effective Practice</w:t>
            </w:r>
            <w:r w:rsidRPr="0093639A">
              <w:rPr>
                <w:b/>
                <w:i/>
              </w:rPr>
              <w:t xml:space="preserve"> (SEP) Courses</w:t>
            </w:r>
            <w:r>
              <w:rPr>
                <w:b/>
                <w:i/>
              </w:rPr>
              <w:t>.</w:t>
            </w:r>
          </w:p>
        </w:tc>
      </w:tr>
      <w:tr w:rsidR="00A40C19" w14:paraId="410F603E" w14:textId="77777777" w:rsidTr="00F87B54">
        <w:trPr>
          <w:trHeight w:val="95"/>
        </w:trPr>
        <w:tc>
          <w:tcPr>
            <w:tcW w:w="5688" w:type="dxa"/>
            <w:vMerge w:val="restart"/>
            <w:vAlign w:val="bottom"/>
          </w:tcPr>
          <w:p w14:paraId="673DD2E5" w14:textId="44C3C494" w:rsidR="00A40C19" w:rsidRPr="000349B8" w:rsidRDefault="00A40C19" w:rsidP="00B44ABC">
            <w:pPr>
              <w:rPr>
                <w:i/>
                <w:sz w:val="20"/>
                <w:szCs w:val="20"/>
              </w:rPr>
            </w:pPr>
            <w:bookmarkStart w:id="0" w:name="_Hlk11231587"/>
            <w:r w:rsidRPr="0055187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49D086CA" w14:textId="77777777" w:rsidR="00A40C19" w:rsidRPr="002F291B" w:rsidRDefault="00A40C19" w:rsidP="00A40C19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5FCFC6ED" w14:textId="77777777" w:rsidR="00A40C19" w:rsidRPr="00FF2306" w:rsidRDefault="00A40C19" w:rsidP="00A40C19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A40C19" w14:paraId="72ABDC8A" w14:textId="77777777" w:rsidTr="00F87B54">
        <w:trPr>
          <w:trHeight w:val="95"/>
        </w:trPr>
        <w:tc>
          <w:tcPr>
            <w:tcW w:w="5688" w:type="dxa"/>
            <w:vMerge/>
          </w:tcPr>
          <w:p w14:paraId="05EC04D1" w14:textId="77777777" w:rsidR="00A40C19" w:rsidRPr="000349B8" w:rsidRDefault="00A40C19" w:rsidP="00A40C19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4A8174AE" w14:textId="77777777" w:rsidR="00A40C19" w:rsidRPr="002F291B" w:rsidRDefault="00A40C19" w:rsidP="00A40C19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63661E3C" w14:textId="77777777" w:rsidR="00A40C19" w:rsidRPr="002F291B" w:rsidRDefault="00A40C19" w:rsidP="00A40C19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5FA2DAA2" w14:textId="77777777" w:rsidR="00A40C19" w:rsidRPr="00FF2306" w:rsidRDefault="00A40C19" w:rsidP="00A40C19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05AA55D7" w14:textId="77777777" w:rsidR="00A40C19" w:rsidRPr="00FF2306" w:rsidRDefault="00A40C19" w:rsidP="00A40C19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bookmarkEnd w:id="0"/>
      <w:tr w:rsidR="00A40C19" w14:paraId="018349A7" w14:textId="77777777" w:rsidTr="00F87B54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46388641" w14:textId="77777777" w:rsidR="00A40C19" w:rsidRPr="001532BA" w:rsidRDefault="00A40C19" w:rsidP="00A40C19">
            <w:pPr>
              <w:rPr>
                <w:b/>
                <w:i/>
                <w:sz w:val="16"/>
                <w:szCs w:val="16"/>
              </w:rPr>
            </w:pPr>
          </w:p>
        </w:tc>
      </w:tr>
      <w:tr w:rsidR="003B1F35" w14:paraId="2624A049" w14:textId="77777777" w:rsidTr="00F87B54">
        <w:trPr>
          <w:trHeight w:val="460"/>
        </w:trPr>
        <w:tc>
          <w:tcPr>
            <w:tcW w:w="5688" w:type="dxa"/>
          </w:tcPr>
          <w:p w14:paraId="7CBE3A31" w14:textId="77777777" w:rsidR="003B1F35" w:rsidRDefault="003B1F35" w:rsidP="003B1F35">
            <w:r w:rsidRPr="002B3E11">
              <w:t>ED 3100 Intro. to the Foundations of Education (3 cr.)</w:t>
            </w:r>
          </w:p>
          <w:p w14:paraId="24AD3D92" w14:textId="28CB5ED7" w:rsidR="003B1F35" w:rsidRPr="0038151E" w:rsidRDefault="003B1F35" w:rsidP="003B1F35">
            <w:pPr>
              <w:spacing w:line="360" w:lineRule="auto"/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251FE2D5" w14:textId="77777777" w:rsidR="003B1F35" w:rsidRPr="0038151E" w:rsidRDefault="003B1F35" w:rsidP="003B1F35"/>
        </w:tc>
        <w:tc>
          <w:tcPr>
            <w:tcW w:w="810" w:type="dxa"/>
          </w:tcPr>
          <w:p w14:paraId="534DCDB9" w14:textId="77777777" w:rsidR="003B1F35" w:rsidRPr="0038151E" w:rsidRDefault="003B1F35" w:rsidP="003B1F35"/>
        </w:tc>
        <w:tc>
          <w:tcPr>
            <w:tcW w:w="1800" w:type="dxa"/>
          </w:tcPr>
          <w:p w14:paraId="6ADA0736" w14:textId="77777777" w:rsidR="003B1F35" w:rsidRPr="0038151E" w:rsidRDefault="003B1F35" w:rsidP="003B1F35"/>
        </w:tc>
        <w:tc>
          <w:tcPr>
            <w:tcW w:w="1710" w:type="dxa"/>
          </w:tcPr>
          <w:p w14:paraId="49539269" w14:textId="77777777" w:rsidR="003B1F35" w:rsidRPr="0038151E" w:rsidRDefault="003B1F35" w:rsidP="003B1F35"/>
        </w:tc>
      </w:tr>
      <w:tr w:rsidR="003B1F35" w14:paraId="01A54859" w14:textId="77777777" w:rsidTr="00F87B54">
        <w:trPr>
          <w:trHeight w:val="444"/>
        </w:trPr>
        <w:tc>
          <w:tcPr>
            <w:tcW w:w="5688" w:type="dxa"/>
          </w:tcPr>
          <w:p w14:paraId="6625D7B3" w14:textId="7796A2B0" w:rsidR="003B1F35" w:rsidRPr="0038151E" w:rsidRDefault="003B1F35" w:rsidP="003B1F35">
            <w:pPr>
              <w:spacing w:line="360" w:lineRule="auto"/>
            </w:pPr>
            <w:r w:rsidRPr="002B3E11">
              <w:t>ED 3110 Educational Psychology (3 credits)</w:t>
            </w:r>
          </w:p>
        </w:tc>
        <w:tc>
          <w:tcPr>
            <w:tcW w:w="1080" w:type="dxa"/>
          </w:tcPr>
          <w:p w14:paraId="54D0DD4B" w14:textId="77777777" w:rsidR="003B1F35" w:rsidRPr="0038151E" w:rsidRDefault="003B1F35" w:rsidP="003B1F35"/>
        </w:tc>
        <w:tc>
          <w:tcPr>
            <w:tcW w:w="810" w:type="dxa"/>
          </w:tcPr>
          <w:p w14:paraId="6BC67C55" w14:textId="77777777" w:rsidR="003B1F35" w:rsidRPr="0038151E" w:rsidRDefault="003B1F35" w:rsidP="003B1F35"/>
        </w:tc>
        <w:tc>
          <w:tcPr>
            <w:tcW w:w="1800" w:type="dxa"/>
          </w:tcPr>
          <w:p w14:paraId="389CACE9" w14:textId="77777777" w:rsidR="003B1F35" w:rsidRPr="0038151E" w:rsidRDefault="003B1F35" w:rsidP="003B1F35"/>
        </w:tc>
        <w:tc>
          <w:tcPr>
            <w:tcW w:w="1710" w:type="dxa"/>
          </w:tcPr>
          <w:p w14:paraId="6DA22D00" w14:textId="77777777" w:rsidR="003B1F35" w:rsidRPr="0038151E" w:rsidRDefault="003B1F35" w:rsidP="003B1F35"/>
        </w:tc>
      </w:tr>
      <w:tr w:rsidR="003B1F35" w14:paraId="51A57047" w14:textId="77777777" w:rsidTr="00F87B54">
        <w:trPr>
          <w:trHeight w:val="444"/>
        </w:trPr>
        <w:tc>
          <w:tcPr>
            <w:tcW w:w="5688" w:type="dxa"/>
          </w:tcPr>
          <w:p w14:paraId="3CD52ED0" w14:textId="49A78704" w:rsidR="003B1F35" w:rsidRPr="0038151E" w:rsidRDefault="003B1F35" w:rsidP="003B1F35">
            <w:pPr>
              <w:spacing w:line="360" w:lineRule="auto"/>
            </w:pPr>
            <w:r w:rsidRPr="002B3E11">
              <w:t>ED 3140 Human Relations in Education (3 credits)</w:t>
            </w:r>
          </w:p>
        </w:tc>
        <w:tc>
          <w:tcPr>
            <w:tcW w:w="1080" w:type="dxa"/>
          </w:tcPr>
          <w:p w14:paraId="5971A90B" w14:textId="77777777" w:rsidR="003B1F35" w:rsidRPr="0038151E" w:rsidRDefault="003B1F35" w:rsidP="003B1F35"/>
        </w:tc>
        <w:tc>
          <w:tcPr>
            <w:tcW w:w="810" w:type="dxa"/>
          </w:tcPr>
          <w:p w14:paraId="786EFB3C" w14:textId="77777777" w:rsidR="003B1F35" w:rsidRPr="0038151E" w:rsidRDefault="003B1F35" w:rsidP="003B1F35"/>
        </w:tc>
        <w:tc>
          <w:tcPr>
            <w:tcW w:w="1800" w:type="dxa"/>
          </w:tcPr>
          <w:p w14:paraId="54A930BF" w14:textId="77777777" w:rsidR="003B1F35" w:rsidRPr="0038151E" w:rsidRDefault="003B1F35" w:rsidP="003B1F35"/>
        </w:tc>
        <w:tc>
          <w:tcPr>
            <w:tcW w:w="1710" w:type="dxa"/>
          </w:tcPr>
          <w:p w14:paraId="79BFE447" w14:textId="77777777" w:rsidR="003B1F35" w:rsidRPr="0038151E" w:rsidRDefault="003B1F35" w:rsidP="003B1F35"/>
        </w:tc>
      </w:tr>
      <w:tr w:rsidR="003B1F35" w14:paraId="1C9CA03E" w14:textId="77777777" w:rsidTr="00F87B54">
        <w:trPr>
          <w:trHeight w:val="206"/>
        </w:trPr>
        <w:tc>
          <w:tcPr>
            <w:tcW w:w="5688" w:type="dxa"/>
          </w:tcPr>
          <w:p w14:paraId="28554B09" w14:textId="77777777" w:rsidR="003B1F35" w:rsidRDefault="003B1F35" w:rsidP="003B1F35">
            <w:r w:rsidRPr="002B3E11">
              <w:t>ED 3350 Pedagogy: Planning for Instruction (3 credits)</w:t>
            </w:r>
          </w:p>
          <w:p w14:paraId="52D130A1" w14:textId="6B2C5974" w:rsidR="003B1F35" w:rsidRPr="0038151E" w:rsidRDefault="003B1F35" w:rsidP="003B1F35">
            <w:pPr>
              <w:spacing w:line="360" w:lineRule="auto"/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3E436C5A" w14:textId="77777777" w:rsidR="003B1F35" w:rsidRPr="0038151E" w:rsidRDefault="003B1F35" w:rsidP="003B1F35"/>
        </w:tc>
        <w:tc>
          <w:tcPr>
            <w:tcW w:w="810" w:type="dxa"/>
          </w:tcPr>
          <w:p w14:paraId="3BA086B2" w14:textId="77777777" w:rsidR="003B1F35" w:rsidRPr="0038151E" w:rsidRDefault="003B1F35" w:rsidP="003B1F35"/>
        </w:tc>
        <w:tc>
          <w:tcPr>
            <w:tcW w:w="1800" w:type="dxa"/>
          </w:tcPr>
          <w:p w14:paraId="185C37E1" w14:textId="77777777" w:rsidR="003B1F35" w:rsidRPr="0038151E" w:rsidRDefault="003B1F35" w:rsidP="003B1F35"/>
        </w:tc>
        <w:tc>
          <w:tcPr>
            <w:tcW w:w="1710" w:type="dxa"/>
          </w:tcPr>
          <w:p w14:paraId="24D864B8" w14:textId="77777777" w:rsidR="003B1F35" w:rsidRPr="0038151E" w:rsidRDefault="003B1F35" w:rsidP="003B1F35"/>
        </w:tc>
      </w:tr>
      <w:tr w:rsidR="003B1F35" w14:paraId="34820675" w14:textId="77777777" w:rsidTr="00F87B54">
        <w:trPr>
          <w:trHeight w:val="444"/>
        </w:trPr>
        <w:tc>
          <w:tcPr>
            <w:tcW w:w="5688" w:type="dxa"/>
          </w:tcPr>
          <w:p w14:paraId="3FBC233F" w14:textId="425EBAE8" w:rsidR="003B1F35" w:rsidRPr="0038151E" w:rsidRDefault="003B1F35" w:rsidP="003B1F35">
            <w:pPr>
              <w:spacing w:line="360" w:lineRule="auto"/>
            </w:pPr>
            <w:r w:rsidRPr="002B3E11">
              <w:t>ED 3780 Adaptation and Management (3 credits)</w:t>
            </w:r>
          </w:p>
        </w:tc>
        <w:tc>
          <w:tcPr>
            <w:tcW w:w="1080" w:type="dxa"/>
          </w:tcPr>
          <w:p w14:paraId="2FA0EE9F" w14:textId="77777777" w:rsidR="003B1F35" w:rsidRPr="0038151E" w:rsidRDefault="003B1F35" w:rsidP="003B1F35"/>
        </w:tc>
        <w:tc>
          <w:tcPr>
            <w:tcW w:w="810" w:type="dxa"/>
          </w:tcPr>
          <w:p w14:paraId="4BEF0F38" w14:textId="77777777" w:rsidR="003B1F35" w:rsidRPr="0038151E" w:rsidRDefault="003B1F35" w:rsidP="003B1F35"/>
        </w:tc>
        <w:tc>
          <w:tcPr>
            <w:tcW w:w="1800" w:type="dxa"/>
          </w:tcPr>
          <w:p w14:paraId="2D27BFCC" w14:textId="77777777" w:rsidR="003B1F35" w:rsidRPr="0038151E" w:rsidRDefault="003B1F35" w:rsidP="003B1F35"/>
        </w:tc>
        <w:tc>
          <w:tcPr>
            <w:tcW w:w="1710" w:type="dxa"/>
          </w:tcPr>
          <w:p w14:paraId="68F5B086" w14:textId="77777777" w:rsidR="003B1F35" w:rsidRPr="0038151E" w:rsidRDefault="003B1F35" w:rsidP="003B1F35"/>
        </w:tc>
      </w:tr>
      <w:tr w:rsidR="003B1F35" w14:paraId="313385F7" w14:textId="77777777" w:rsidTr="00F87B54">
        <w:trPr>
          <w:trHeight w:val="444"/>
        </w:trPr>
        <w:tc>
          <w:tcPr>
            <w:tcW w:w="5688" w:type="dxa"/>
          </w:tcPr>
          <w:p w14:paraId="5C985D0C" w14:textId="77777777" w:rsidR="003B1F35" w:rsidRPr="002B3E11" w:rsidRDefault="003B1F35" w:rsidP="003B1F35">
            <w:r w:rsidRPr="002B3E11">
              <w:t xml:space="preserve">ED 4737 Content Area Reading (3 credits) </w:t>
            </w:r>
          </w:p>
          <w:p w14:paraId="7B3E810E" w14:textId="5C367CE9" w:rsidR="003B1F35" w:rsidRPr="0038151E" w:rsidRDefault="003B1F35" w:rsidP="003B1F35">
            <w:pPr>
              <w:spacing w:line="360" w:lineRule="auto"/>
            </w:pPr>
            <w:r w:rsidRPr="002B3E11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27E9EC06" w14:textId="77777777" w:rsidR="003B1F35" w:rsidRPr="0038151E" w:rsidRDefault="003B1F35" w:rsidP="003B1F35"/>
        </w:tc>
        <w:tc>
          <w:tcPr>
            <w:tcW w:w="810" w:type="dxa"/>
          </w:tcPr>
          <w:p w14:paraId="5410786C" w14:textId="77777777" w:rsidR="003B1F35" w:rsidRPr="0038151E" w:rsidRDefault="003B1F35" w:rsidP="003B1F35"/>
        </w:tc>
        <w:tc>
          <w:tcPr>
            <w:tcW w:w="1800" w:type="dxa"/>
          </w:tcPr>
          <w:p w14:paraId="16E8A3B3" w14:textId="77777777" w:rsidR="003B1F35" w:rsidRPr="0038151E" w:rsidRDefault="003B1F35" w:rsidP="003B1F35"/>
        </w:tc>
        <w:tc>
          <w:tcPr>
            <w:tcW w:w="1710" w:type="dxa"/>
          </w:tcPr>
          <w:p w14:paraId="75DCC30B" w14:textId="77777777" w:rsidR="003B1F35" w:rsidRPr="0038151E" w:rsidRDefault="003B1F35" w:rsidP="003B1F35"/>
        </w:tc>
      </w:tr>
      <w:tr w:rsidR="003B1F35" w14:paraId="7C039ECB" w14:textId="77777777" w:rsidTr="00F87B54">
        <w:trPr>
          <w:trHeight w:val="444"/>
        </w:trPr>
        <w:tc>
          <w:tcPr>
            <w:tcW w:w="5688" w:type="dxa"/>
          </w:tcPr>
          <w:p w14:paraId="59763797" w14:textId="370D34E9" w:rsidR="003B1F35" w:rsidRPr="0038151E" w:rsidRDefault="003B1F35" w:rsidP="003B1F35">
            <w:pPr>
              <w:spacing w:line="360" w:lineRule="auto"/>
            </w:pPr>
            <w:r w:rsidRPr="002B3E11">
              <w:t>HLTH 3400 Health &amp; Drugs in Society (2 credits)</w:t>
            </w:r>
          </w:p>
        </w:tc>
        <w:tc>
          <w:tcPr>
            <w:tcW w:w="1080" w:type="dxa"/>
          </w:tcPr>
          <w:p w14:paraId="273F8FD9" w14:textId="77777777" w:rsidR="003B1F35" w:rsidRPr="0038151E" w:rsidRDefault="003B1F35" w:rsidP="003B1F35"/>
        </w:tc>
        <w:tc>
          <w:tcPr>
            <w:tcW w:w="810" w:type="dxa"/>
          </w:tcPr>
          <w:p w14:paraId="4C7E3233" w14:textId="77777777" w:rsidR="003B1F35" w:rsidRPr="0038151E" w:rsidRDefault="003B1F35" w:rsidP="003B1F35"/>
        </w:tc>
        <w:tc>
          <w:tcPr>
            <w:tcW w:w="1800" w:type="dxa"/>
          </w:tcPr>
          <w:p w14:paraId="2058BB7A" w14:textId="77777777" w:rsidR="003B1F35" w:rsidRPr="0038151E" w:rsidRDefault="003B1F35" w:rsidP="003B1F35"/>
        </w:tc>
        <w:tc>
          <w:tcPr>
            <w:tcW w:w="1710" w:type="dxa"/>
          </w:tcPr>
          <w:p w14:paraId="071CEED9" w14:textId="77777777" w:rsidR="003B1F35" w:rsidRPr="0038151E" w:rsidRDefault="003B1F35" w:rsidP="003B1F35"/>
        </w:tc>
      </w:tr>
      <w:tr w:rsidR="00D47ED6" w14:paraId="4C492136" w14:textId="77777777" w:rsidTr="00F87B54">
        <w:trPr>
          <w:trHeight w:val="444"/>
        </w:trPr>
        <w:tc>
          <w:tcPr>
            <w:tcW w:w="5688" w:type="dxa"/>
          </w:tcPr>
          <w:p w14:paraId="78DE45FD" w14:textId="77777777" w:rsidR="00D47ED6" w:rsidRDefault="00D47ED6" w:rsidP="003B1F35">
            <w:r>
              <w:t>ED 3440</w:t>
            </w:r>
            <w:r w:rsidR="003E4818">
              <w:t xml:space="preserve"> Math Methods in the Sec</w:t>
            </w:r>
            <w:r w:rsidR="003B1F35">
              <w:t>.</w:t>
            </w:r>
            <w:r w:rsidR="003E4818">
              <w:t xml:space="preserve"> School (4 credits)</w:t>
            </w:r>
          </w:p>
          <w:p w14:paraId="4A4602B8" w14:textId="0E553234" w:rsidR="003B1F35" w:rsidRPr="003B1F35" w:rsidRDefault="003B1F35" w:rsidP="0038151E">
            <w:pPr>
              <w:spacing w:line="360" w:lineRule="auto"/>
              <w:rPr>
                <w:i/>
                <w:iCs/>
              </w:rPr>
            </w:pPr>
            <w:r w:rsidRPr="003B1F35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7AE3391D" w14:textId="77777777" w:rsidR="00D47ED6" w:rsidRPr="0038151E" w:rsidRDefault="00D47ED6" w:rsidP="00225F00"/>
        </w:tc>
        <w:tc>
          <w:tcPr>
            <w:tcW w:w="810" w:type="dxa"/>
          </w:tcPr>
          <w:p w14:paraId="7A12F96E" w14:textId="77777777" w:rsidR="00D47ED6" w:rsidRPr="0038151E" w:rsidRDefault="00D47ED6" w:rsidP="00225F00"/>
        </w:tc>
        <w:tc>
          <w:tcPr>
            <w:tcW w:w="1800" w:type="dxa"/>
          </w:tcPr>
          <w:p w14:paraId="44F7E061" w14:textId="77777777" w:rsidR="00D47ED6" w:rsidRPr="0038151E" w:rsidRDefault="00D47ED6" w:rsidP="00225F00"/>
        </w:tc>
        <w:tc>
          <w:tcPr>
            <w:tcW w:w="1710" w:type="dxa"/>
          </w:tcPr>
          <w:p w14:paraId="7467C6F8" w14:textId="77777777" w:rsidR="00D47ED6" w:rsidRPr="0038151E" w:rsidRDefault="00D47ED6" w:rsidP="00225F00"/>
        </w:tc>
      </w:tr>
      <w:tr w:rsidR="001D4558" w14:paraId="6520ADCD" w14:textId="77777777" w:rsidTr="00F87B54">
        <w:trPr>
          <w:trHeight w:val="444"/>
        </w:trPr>
        <w:tc>
          <w:tcPr>
            <w:tcW w:w="5688" w:type="dxa"/>
          </w:tcPr>
          <w:p w14:paraId="38346040" w14:textId="361058A5" w:rsidR="001D4558" w:rsidRPr="0038151E" w:rsidRDefault="001D4558" w:rsidP="0038151E">
            <w:pPr>
              <w:spacing w:line="360" w:lineRule="auto"/>
            </w:pPr>
            <w:r w:rsidRPr="0038151E">
              <w:t>ED 4799 The Professional Teacher (1 credit)</w:t>
            </w:r>
          </w:p>
        </w:tc>
        <w:tc>
          <w:tcPr>
            <w:tcW w:w="1080" w:type="dxa"/>
          </w:tcPr>
          <w:p w14:paraId="4C5D372A" w14:textId="77777777" w:rsidR="001D4558" w:rsidRPr="0038151E" w:rsidRDefault="001D4558" w:rsidP="00225F00"/>
        </w:tc>
        <w:tc>
          <w:tcPr>
            <w:tcW w:w="810" w:type="dxa"/>
          </w:tcPr>
          <w:p w14:paraId="2F1A1DC7" w14:textId="77777777" w:rsidR="001D4558" w:rsidRPr="0038151E" w:rsidRDefault="001D4558" w:rsidP="00225F00"/>
        </w:tc>
        <w:tc>
          <w:tcPr>
            <w:tcW w:w="1800" w:type="dxa"/>
          </w:tcPr>
          <w:p w14:paraId="17F514C4" w14:textId="77777777" w:rsidR="001D4558" w:rsidRPr="0038151E" w:rsidRDefault="001D4558" w:rsidP="00225F00"/>
        </w:tc>
        <w:tc>
          <w:tcPr>
            <w:tcW w:w="1710" w:type="dxa"/>
          </w:tcPr>
          <w:p w14:paraId="302A62E5" w14:textId="77777777" w:rsidR="001D4558" w:rsidRPr="0038151E" w:rsidRDefault="001D4558" w:rsidP="00225F00"/>
        </w:tc>
      </w:tr>
      <w:tr w:rsidR="004E729E" w14:paraId="49B3B55B" w14:textId="77777777" w:rsidTr="00F87B54">
        <w:trPr>
          <w:trHeight w:val="260"/>
        </w:trPr>
        <w:tc>
          <w:tcPr>
            <w:tcW w:w="5688" w:type="dxa"/>
          </w:tcPr>
          <w:p w14:paraId="12B6B35F" w14:textId="77777777" w:rsidR="004E729E" w:rsidRPr="002B3E11" w:rsidRDefault="004E729E" w:rsidP="004E729E">
            <w:r w:rsidRPr="002B3E11">
              <w:t>ED 4830 Student Teaching, Secondary (12 credits)</w:t>
            </w:r>
          </w:p>
          <w:p w14:paraId="31EFD925" w14:textId="060BF079" w:rsidR="004E729E" w:rsidRPr="0038151E" w:rsidRDefault="004E729E" w:rsidP="004E729E">
            <w:pPr>
              <w:spacing w:line="360" w:lineRule="auto"/>
            </w:pPr>
            <w:r w:rsidRPr="002B3E11">
              <w:rPr>
                <w:i/>
                <w:iCs/>
              </w:rPr>
              <w:t xml:space="preserve">*16 weeks </w:t>
            </w:r>
            <w:r>
              <w:rPr>
                <w:i/>
                <w:iCs/>
              </w:rPr>
              <w:t>o</w:t>
            </w:r>
            <w:r w:rsidRPr="002B3E11">
              <w:rPr>
                <w:i/>
                <w:iCs/>
              </w:rPr>
              <w:t>f full-time student teaching*</w:t>
            </w:r>
          </w:p>
        </w:tc>
        <w:tc>
          <w:tcPr>
            <w:tcW w:w="1080" w:type="dxa"/>
          </w:tcPr>
          <w:p w14:paraId="596A1C9C" w14:textId="77777777" w:rsidR="004E729E" w:rsidRPr="0038151E" w:rsidRDefault="004E729E" w:rsidP="004E729E"/>
        </w:tc>
        <w:tc>
          <w:tcPr>
            <w:tcW w:w="810" w:type="dxa"/>
          </w:tcPr>
          <w:p w14:paraId="56D8610A" w14:textId="77777777" w:rsidR="004E729E" w:rsidRPr="0038151E" w:rsidRDefault="004E729E" w:rsidP="004E729E"/>
        </w:tc>
        <w:tc>
          <w:tcPr>
            <w:tcW w:w="1800" w:type="dxa"/>
          </w:tcPr>
          <w:p w14:paraId="460FAAB4" w14:textId="77777777" w:rsidR="004E729E" w:rsidRPr="0038151E" w:rsidRDefault="004E729E" w:rsidP="004E729E"/>
        </w:tc>
        <w:tc>
          <w:tcPr>
            <w:tcW w:w="1710" w:type="dxa"/>
          </w:tcPr>
          <w:p w14:paraId="62148EB6" w14:textId="77777777" w:rsidR="004E729E" w:rsidRPr="0038151E" w:rsidRDefault="004E729E" w:rsidP="004E729E"/>
        </w:tc>
      </w:tr>
    </w:tbl>
    <w:p w14:paraId="5CFC534A" w14:textId="77777777" w:rsidR="005407DA" w:rsidRDefault="005407DA" w:rsidP="001D131C">
      <w:pPr>
        <w:rPr>
          <w:rStyle w:val="Strong"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2"/>
        <w:gridCol w:w="1080"/>
        <w:gridCol w:w="810"/>
        <w:gridCol w:w="1800"/>
        <w:gridCol w:w="1736"/>
      </w:tblGrid>
      <w:tr w:rsidR="00F87B54" w14:paraId="5779312E" w14:textId="77777777" w:rsidTr="00B21B79">
        <w:trPr>
          <w:trHeight w:val="87"/>
        </w:trPr>
        <w:tc>
          <w:tcPr>
            <w:tcW w:w="11088" w:type="dxa"/>
            <w:gridSpan w:val="5"/>
          </w:tcPr>
          <w:p w14:paraId="345C641B" w14:textId="7796E462" w:rsidR="00F87B54" w:rsidRDefault="00F87B54" w:rsidP="0087411E">
            <w:pPr>
              <w:spacing w:line="360" w:lineRule="auto"/>
            </w:pP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>I.</w:t>
            </w:r>
            <w:r>
              <w:rPr>
                <w:b/>
                <w:i/>
              </w:rPr>
              <w:t xml:space="preserve"> Complete the following Math Courses.</w:t>
            </w:r>
          </w:p>
        </w:tc>
      </w:tr>
      <w:tr w:rsidR="00F87B54" w14:paraId="3E9CB342" w14:textId="77777777" w:rsidTr="00B21B79">
        <w:trPr>
          <w:trHeight w:val="87"/>
        </w:trPr>
        <w:tc>
          <w:tcPr>
            <w:tcW w:w="5662" w:type="dxa"/>
            <w:vMerge w:val="restart"/>
            <w:vAlign w:val="bottom"/>
          </w:tcPr>
          <w:p w14:paraId="5F609597" w14:textId="5ED97A0D" w:rsidR="00F87B54" w:rsidRPr="00E54D7F" w:rsidRDefault="00F87B54" w:rsidP="00F87B54">
            <w:pPr>
              <w:rPr>
                <w:i/>
              </w:rPr>
            </w:pPr>
            <w:r w:rsidRPr="0055187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0DF4F947" w14:textId="6F181732" w:rsidR="00F87B54" w:rsidRPr="00E54D7F" w:rsidRDefault="00F87B54" w:rsidP="00F87B5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36" w:type="dxa"/>
            <w:gridSpan w:val="2"/>
          </w:tcPr>
          <w:p w14:paraId="7B3F1885" w14:textId="25F2563F" w:rsidR="00F87B54" w:rsidRPr="00E54D7F" w:rsidRDefault="00F87B54" w:rsidP="00F87B5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87B54" w14:paraId="295EC8FF" w14:textId="77777777" w:rsidTr="00B21B79">
        <w:trPr>
          <w:trHeight w:val="87"/>
        </w:trPr>
        <w:tc>
          <w:tcPr>
            <w:tcW w:w="5662" w:type="dxa"/>
            <w:vMerge/>
          </w:tcPr>
          <w:p w14:paraId="5F57A390" w14:textId="77777777" w:rsidR="00F87B54" w:rsidRPr="00E54D7F" w:rsidRDefault="00F87B54" w:rsidP="00F87B54">
            <w:pPr>
              <w:rPr>
                <w:i/>
              </w:rPr>
            </w:pPr>
          </w:p>
        </w:tc>
        <w:tc>
          <w:tcPr>
            <w:tcW w:w="1080" w:type="dxa"/>
            <w:vAlign w:val="bottom"/>
          </w:tcPr>
          <w:p w14:paraId="402AC11A" w14:textId="7D81F0F9" w:rsidR="00F87B54" w:rsidRPr="00E54D7F" w:rsidRDefault="00F87B54" w:rsidP="00F87B5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7D99926B" w14:textId="7D066FDF" w:rsidR="00F87B54" w:rsidRPr="00E54D7F" w:rsidRDefault="00F87B54" w:rsidP="00F87B5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433ECA9A" w14:textId="451520E7" w:rsidR="00F87B54" w:rsidRPr="00E54D7F" w:rsidRDefault="00F87B54" w:rsidP="00F87B5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6" w:type="dxa"/>
          </w:tcPr>
          <w:p w14:paraId="5AEF4CB6" w14:textId="569C1B81" w:rsidR="00F87B54" w:rsidRPr="00E54D7F" w:rsidRDefault="00F87B54" w:rsidP="00F87B5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F87B54" w14:paraId="36C3AD95" w14:textId="77777777" w:rsidTr="00B21B79">
        <w:trPr>
          <w:trHeight w:val="19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1C95B815" w14:textId="2939B7B0" w:rsidR="00F87B54" w:rsidRPr="001532BA" w:rsidRDefault="00F87B54" w:rsidP="00A40C97">
            <w:pPr>
              <w:rPr>
                <w:b/>
                <w:i/>
                <w:sz w:val="16"/>
                <w:szCs w:val="16"/>
              </w:rPr>
            </w:pPr>
          </w:p>
        </w:tc>
      </w:tr>
      <w:tr w:rsidR="00A40C19" w14:paraId="372A7666" w14:textId="77777777" w:rsidTr="00B21B79">
        <w:trPr>
          <w:trHeight w:val="409"/>
        </w:trPr>
        <w:tc>
          <w:tcPr>
            <w:tcW w:w="5662" w:type="dxa"/>
          </w:tcPr>
          <w:p w14:paraId="0BE71090" w14:textId="2DA0989E" w:rsidR="00A40C19" w:rsidRPr="004E729E" w:rsidRDefault="00A40C19" w:rsidP="00EC62F7">
            <w:pPr>
              <w:spacing w:line="360" w:lineRule="auto"/>
              <w:rPr>
                <w:iCs/>
              </w:rPr>
            </w:pPr>
            <w:r w:rsidRPr="004E729E">
              <w:t>MATH 2210 Discrete Mathematics (4 cr</w:t>
            </w:r>
            <w:r w:rsidR="00433CB5" w:rsidRPr="004E729E">
              <w:t>edits</w:t>
            </w:r>
            <w:r w:rsidRPr="004E729E">
              <w:t>)</w:t>
            </w:r>
          </w:p>
        </w:tc>
        <w:tc>
          <w:tcPr>
            <w:tcW w:w="1080" w:type="dxa"/>
          </w:tcPr>
          <w:p w14:paraId="3A731936" w14:textId="77777777" w:rsidR="00A40C19" w:rsidRDefault="00A40C19" w:rsidP="00225F00"/>
        </w:tc>
        <w:tc>
          <w:tcPr>
            <w:tcW w:w="810" w:type="dxa"/>
          </w:tcPr>
          <w:p w14:paraId="1AD169E5" w14:textId="77777777" w:rsidR="00A40C19" w:rsidRDefault="00A40C19" w:rsidP="00225F00"/>
        </w:tc>
        <w:tc>
          <w:tcPr>
            <w:tcW w:w="1800" w:type="dxa"/>
          </w:tcPr>
          <w:p w14:paraId="6C9B0F98" w14:textId="6FAEAA8A" w:rsidR="00A40C19" w:rsidRDefault="00A40C19" w:rsidP="00225F00"/>
        </w:tc>
        <w:tc>
          <w:tcPr>
            <w:tcW w:w="1736" w:type="dxa"/>
          </w:tcPr>
          <w:p w14:paraId="13B23867" w14:textId="77777777" w:rsidR="00A40C19" w:rsidRDefault="00A40C19" w:rsidP="00225F00"/>
        </w:tc>
      </w:tr>
      <w:tr w:rsidR="00A40C19" w14:paraId="44E4A283" w14:textId="77777777" w:rsidTr="00B21B79">
        <w:trPr>
          <w:trHeight w:val="409"/>
        </w:trPr>
        <w:tc>
          <w:tcPr>
            <w:tcW w:w="5662" w:type="dxa"/>
          </w:tcPr>
          <w:p w14:paraId="730CFC9F" w14:textId="0BC3064A" w:rsidR="00A40C19" w:rsidRPr="004E729E" w:rsidRDefault="00A40C19" w:rsidP="00EC62F7">
            <w:pPr>
              <w:spacing w:line="360" w:lineRule="auto"/>
            </w:pPr>
            <w:r w:rsidRPr="004E729E">
              <w:t>MATH 2471 Calculus I (5 cr</w:t>
            </w:r>
            <w:r w:rsidR="00433CB5" w:rsidRPr="004E729E">
              <w:t>edits</w:t>
            </w:r>
            <w:r w:rsidRPr="004E729E">
              <w:t xml:space="preserve">) </w:t>
            </w:r>
          </w:p>
        </w:tc>
        <w:tc>
          <w:tcPr>
            <w:tcW w:w="1080" w:type="dxa"/>
          </w:tcPr>
          <w:p w14:paraId="54444A3C" w14:textId="77777777" w:rsidR="00A40C19" w:rsidRDefault="00A40C19" w:rsidP="00225F00"/>
        </w:tc>
        <w:tc>
          <w:tcPr>
            <w:tcW w:w="810" w:type="dxa"/>
          </w:tcPr>
          <w:p w14:paraId="58879574" w14:textId="77777777" w:rsidR="00A40C19" w:rsidRDefault="00A40C19" w:rsidP="00225F00"/>
        </w:tc>
        <w:tc>
          <w:tcPr>
            <w:tcW w:w="1800" w:type="dxa"/>
          </w:tcPr>
          <w:p w14:paraId="5AE0BDFB" w14:textId="6D8D15BB" w:rsidR="00A40C19" w:rsidRDefault="00A40C19" w:rsidP="00225F00"/>
        </w:tc>
        <w:tc>
          <w:tcPr>
            <w:tcW w:w="1736" w:type="dxa"/>
          </w:tcPr>
          <w:p w14:paraId="7AE52C62" w14:textId="77777777" w:rsidR="00A40C19" w:rsidRDefault="00A40C19" w:rsidP="00225F00"/>
        </w:tc>
      </w:tr>
      <w:tr w:rsidR="00A40C19" w14:paraId="1C56B9B0" w14:textId="77777777" w:rsidTr="00B21B79">
        <w:trPr>
          <w:trHeight w:val="409"/>
        </w:trPr>
        <w:tc>
          <w:tcPr>
            <w:tcW w:w="5662" w:type="dxa"/>
          </w:tcPr>
          <w:p w14:paraId="123B5F9F" w14:textId="53D50492" w:rsidR="00A40C19" w:rsidRPr="004E729E" w:rsidRDefault="00A40C19" w:rsidP="00EC62F7">
            <w:pPr>
              <w:spacing w:line="360" w:lineRule="auto"/>
            </w:pPr>
            <w:r w:rsidRPr="004E729E">
              <w:t>MATH 2472 Calculus II (5 cr</w:t>
            </w:r>
            <w:r w:rsidR="00433CB5" w:rsidRPr="004E729E">
              <w:t>edits</w:t>
            </w:r>
            <w:r w:rsidRPr="004E729E">
              <w:t xml:space="preserve">) </w:t>
            </w:r>
          </w:p>
        </w:tc>
        <w:tc>
          <w:tcPr>
            <w:tcW w:w="1080" w:type="dxa"/>
          </w:tcPr>
          <w:p w14:paraId="0AD01D0C" w14:textId="77777777" w:rsidR="00A40C19" w:rsidRDefault="00A40C19" w:rsidP="00225F00"/>
        </w:tc>
        <w:tc>
          <w:tcPr>
            <w:tcW w:w="810" w:type="dxa"/>
          </w:tcPr>
          <w:p w14:paraId="20389C65" w14:textId="77777777" w:rsidR="00A40C19" w:rsidRDefault="00A40C19" w:rsidP="00225F00"/>
        </w:tc>
        <w:tc>
          <w:tcPr>
            <w:tcW w:w="1800" w:type="dxa"/>
          </w:tcPr>
          <w:p w14:paraId="6CF7175E" w14:textId="552C5152" w:rsidR="00A40C19" w:rsidRDefault="00A40C19" w:rsidP="00225F00"/>
        </w:tc>
        <w:tc>
          <w:tcPr>
            <w:tcW w:w="1736" w:type="dxa"/>
          </w:tcPr>
          <w:p w14:paraId="5E487253" w14:textId="77777777" w:rsidR="00A40C19" w:rsidRDefault="00A40C19" w:rsidP="00225F00"/>
        </w:tc>
      </w:tr>
      <w:tr w:rsidR="00A40C19" w14:paraId="18CEFC0C" w14:textId="77777777" w:rsidTr="00B21B79">
        <w:trPr>
          <w:trHeight w:val="424"/>
        </w:trPr>
        <w:tc>
          <w:tcPr>
            <w:tcW w:w="5662" w:type="dxa"/>
          </w:tcPr>
          <w:p w14:paraId="461E5F1E" w14:textId="713D308C" w:rsidR="00A40C19" w:rsidRPr="004339EF" w:rsidRDefault="00A40C19" w:rsidP="00EC62F7">
            <w:pPr>
              <w:spacing w:line="360" w:lineRule="auto"/>
            </w:pPr>
            <w:r w:rsidRPr="004339EF">
              <w:t>MATH 2480 Multivariable Calculus (4 cr</w:t>
            </w:r>
            <w:r w:rsidR="00433CB5" w:rsidRPr="004339EF">
              <w:t>edits</w:t>
            </w:r>
            <w:r w:rsidRPr="004339EF">
              <w:t xml:space="preserve">) </w:t>
            </w:r>
          </w:p>
        </w:tc>
        <w:tc>
          <w:tcPr>
            <w:tcW w:w="1080" w:type="dxa"/>
          </w:tcPr>
          <w:p w14:paraId="1633D4FF" w14:textId="77777777" w:rsidR="00A40C19" w:rsidRDefault="00A40C19" w:rsidP="00225F00"/>
        </w:tc>
        <w:tc>
          <w:tcPr>
            <w:tcW w:w="810" w:type="dxa"/>
          </w:tcPr>
          <w:p w14:paraId="3DF73E12" w14:textId="77777777" w:rsidR="00A40C19" w:rsidRDefault="00A40C19" w:rsidP="00225F00"/>
        </w:tc>
        <w:tc>
          <w:tcPr>
            <w:tcW w:w="1800" w:type="dxa"/>
          </w:tcPr>
          <w:p w14:paraId="5D7EFEF8" w14:textId="6EC60694" w:rsidR="00A40C19" w:rsidRDefault="00A40C19" w:rsidP="00225F00"/>
        </w:tc>
        <w:tc>
          <w:tcPr>
            <w:tcW w:w="1736" w:type="dxa"/>
          </w:tcPr>
          <w:p w14:paraId="6C08631B" w14:textId="77777777" w:rsidR="00A40C19" w:rsidRDefault="00A40C19" w:rsidP="00225F00"/>
        </w:tc>
      </w:tr>
      <w:tr w:rsidR="00A40C19" w14:paraId="6A5D5338" w14:textId="77777777" w:rsidTr="00B21B79">
        <w:trPr>
          <w:trHeight w:val="422"/>
        </w:trPr>
        <w:tc>
          <w:tcPr>
            <w:tcW w:w="5662" w:type="dxa"/>
          </w:tcPr>
          <w:p w14:paraId="57A807F0" w14:textId="5D97C5A7" w:rsidR="00A40C19" w:rsidRPr="004339EF" w:rsidRDefault="00A40C19" w:rsidP="00EC62F7">
            <w:pPr>
              <w:spacing w:line="360" w:lineRule="auto"/>
            </w:pPr>
            <w:r w:rsidRPr="004339EF">
              <w:t>MATH 3310 Linear Algebra (4 cr</w:t>
            </w:r>
            <w:r w:rsidR="00433CB5" w:rsidRPr="004339EF">
              <w:t>edits</w:t>
            </w:r>
            <w:r w:rsidRPr="004339EF">
              <w:t>)</w:t>
            </w:r>
          </w:p>
        </w:tc>
        <w:tc>
          <w:tcPr>
            <w:tcW w:w="1080" w:type="dxa"/>
          </w:tcPr>
          <w:p w14:paraId="64456923" w14:textId="77777777" w:rsidR="00A40C19" w:rsidRDefault="00A40C19" w:rsidP="00225F00"/>
        </w:tc>
        <w:tc>
          <w:tcPr>
            <w:tcW w:w="810" w:type="dxa"/>
          </w:tcPr>
          <w:p w14:paraId="23977FF0" w14:textId="77777777" w:rsidR="00A40C19" w:rsidRDefault="00A40C19" w:rsidP="00225F00"/>
        </w:tc>
        <w:tc>
          <w:tcPr>
            <w:tcW w:w="1800" w:type="dxa"/>
          </w:tcPr>
          <w:p w14:paraId="55DF5395" w14:textId="1552C68B" w:rsidR="00A40C19" w:rsidRDefault="00A40C19" w:rsidP="00225F00"/>
        </w:tc>
        <w:tc>
          <w:tcPr>
            <w:tcW w:w="1736" w:type="dxa"/>
          </w:tcPr>
          <w:p w14:paraId="73965C3C" w14:textId="77777777" w:rsidR="00A40C19" w:rsidRDefault="00A40C19" w:rsidP="00225F00"/>
        </w:tc>
      </w:tr>
      <w:tr w:rsidR="009F70D7" w14:paraId="1E95EC88" w14:textId="77777777" w:rsidTr="00B21B79">
        <w:tc>
          <w:tcPr>
            <w:tcW w:w="5662" w:type="dxa"/>
          </w:tcPr>
          <w:p w14:paraId="1242DF3E" w14:textId="77777777" w:rsidR="009F70D7" w:rsidRPr="00831991" w:rsidRDefault="009F70D7" w:rsidP="00831991">
            <w:r w:rsidRPr="00831991">
              <w:t>MATH 3065 Math Foundations of Algebra (4 cr.)</w:t>
            </w:r>
          </w:p>
          <w:p w14:paraId="084ADDB1" w14:textId="780D0CEC" w:rsidR="00831991" w:rsidRPr="00831991" w:rsidRDefault="00831991" w:rsidP="009F70D7">
            <w:pPr>
              <w:spacing w:line="360" w:lineRule="auto"/>
              <w:rPr>
                <w:i/>
                <w:iCs/>
                <w:highlight w:val="green"/>
              </w:rPr>
            </w:pPr>
            <w:r w:rsidRPr="00831991">
              <w:rPr>
                <w:i/>
                <w:iCs/>
              </w:rPr>
              <w:t>*10 hours of field experience*</w:t>
            </w:r>
          </w:p>
        </w:tc>
        <w:tc>
          <w:tcPr>
            <w:tcW w:w="1080" w:type="dxa"/>
          </w:tcPr>
          <w:p w14:paraId="3B277511" w14:textId="77777777" w:rsidR="009F70D7" w:rsidRDefault="009F70D7" w:rsidP="00225F00"/>
        </w:tc>
        <w:tc>
          <w:tcPr>
            <w:tcW w:w="810" w:type="dxa"/>
          </w:tcPr>
          <w:p w14:paraId="627389AA" w14:textId="77777777" w:rsidR="009F70D7" w:rsidRDefault="009F70D7" w:rsidP="00225F00"/>
        </w:tc>
        <w:tc>
          <w:tcPr>
            <w:tcW w:w="1800" w:type="dxa"/>
          </w:tcPr>
          <w:p w14:paraId="73C2D5A1" w14:textId="2E5087B9" w:rsidR="009F70D7" w:rsidRDefault="009F70D7" w:rsidP="00225F00"/>
        </w:tc>
        <w:tc>
          <w:tcPr>
            <w:tcW w:w="1736" w:type="dxa"/>
          </w:tcPr>
          <w:p w14:paraId="148A7422" w14:textId="77777777" w:rsidR="009F70D7" w:rsidRDefault="009F70D7" w:rsidP="00225F00"/>
        </w:tc>
      </w:tr>
      <w:tr w:rsidR="00F87B54" w14:paraId="1D159648" w14:textId="77777777" w:rsidTr="00B21B79">
        <w:tc>
          <w:tcPr>
            <w:tcW w:w="5662" w:type="dxa"/>
            <w:tcBorders>
              <w:bottom w:val="single" w:sz="4" w:space="0" w:color="auto"/>
            </w:tcBorders>
          </w:tcPr>
          <w:p w14:paraId="789FEF60" w14:textId="52F2EAAC" w:rsidR="00F87B54" w:rsidRPr="004339EF" w:rsidRDefault="00F87B54" w:rsidP="00EC62F7">
            <w:pPr>
              <w:spacing w:line="360" w:lineRule="auto"/>
              <w:rPr>
                <w:i/>
                <w:sz w:val="16"/>
                <w:szCs w:val="16"/>
              </w:rPr>
            </w:pPr>
            <w:r w:rsidRPr="004339EF">
              <w:lastRenderedPageBreak/>
              <w:t xml:space="preserve">MATH 3560 Classical </w:t>
            </w:r>
            <w:r w:rsidR="003D0DD7" w:rsidRPr="004339EF">
              <w:t>&amp;</w:t>
            </w:r>
            <w:r w:rsidRPr="004339EF">
              <w:t xml:space="preserve"> Modern Geometry (3 cr</w:t>
            </w:r>
            <w:r w:rsidR="003D0DD7" w:rsidRPr="004339EF">
              <w:t>edits</w:t>
            </w:r>
            <w:r w:rsidRPr="004339EF">
              <w:t xml:space="preserve">) 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2AAF2B24" w14:textId="77777777" w:rsidR="00F87B54" w:rsidRDefault="00F87B54" w:rsidP="00225F00"/>
        </w:tc>
        <w:tc>
          <w:tcPr>
            <w:tcW w:w="810" w:type="dxa"/>
            <w:tcBorders>
              <w:bottom w:val="single" w:sz="4" w:space="0" w:color="auto"/>
            </w:tcBorders>
          </w:tcPr>
          <w:p w14:paraId="61EA5620" w14:textId="77777777" w:rsidR="00F87B54" w:rsidRDefault="00F87B54" w:rsidP="00225F00"/>
        </w:tc>
        <w:tc>
          <w:tcPr>
            <w:tcW w:w="1800" w:type="dxa"/>
            <w:tcBorders>
              <w:bottom w:val="single" w:sz="4" w:space="0" w:color="auto"/>
            </w:tcBorders>
          </w:tcPr>
          <w:p w14:paraId="1D16C1E5" w14:textId="68B77AAE" w:rsidR="00F87B54" w:rsidRDefault="00F87B54" w:rsidP="00225F00"/>
        </w:tc>
        <w:tc>
          <w:tcPr>
            <w:tcW w:w="1736" w:type="dxa"/>
            <w:tcBorders>
              <w:bottom w:val="single" w:sz="4" w:space="0" w:color="auto"/>
            </w:tcBorders>
          </w:tcPr>
          <w:p w14:paraId="0D19426A" w14:textId="77777777" w:rsidR="00F87B54" w:rsidRDefault="00F87B54" w:rsidP="00225F00"/>
        </w:tc>
      </w:tr>
    </w:tbl>
    <w:p w14:paraId="69805247" w14:textId="77777777" w:rsidR="00956702" w:rsidRPr="005C0AFA" w:rsidRDefault="00956702">
      <w:pPr>
        <w:rPr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87411E" w14:paraId="1025B188" w14:textId="77777777" w:rsidTr="004F42B0">
        <w:tc>
          <w:tcPr>
            <w:tcW w:w="11088" w:type="dxa"/>
            <w:gridSpan w:val="5"/>
            <w:shd w:val="clear" w:color="auto" w:fill="CCCCCC"/>
          </w:tcPr>
          <w:p w14:paraId="66777739" w14:textId="108D9653" w:rsidR="0087411E" w:rsidRDefault="0087411E" w:rsidP="00A40C97">
            <w:r>
              <w:rPr>
                <w:b/>
                <w:i/>
              </w:rPr>
              <w:t xml:space="preserve">SELECT </w:t>
            </w:r>
            <w:r w:rsidRPr="006941B9">
              <w:rPr>
                <w:b/>
                <w:i/>
                <w:u w:val="single"/>
              </w:rPr>
              <w:t>ONE</w:t>
            </w:r>
            <w:r>
              <w:rPr>
                <w:b/>
                <w:i/>
              </w:rPr>
              <w:t xml:space="preserve"> OF THE FOLLOWING</w:t>
            </w:r>
          </w:p>
        </w:tc>
      </w:tr>
      <w:tr w:rsidR="00CA00B8" w14:paraId="1D615768" w14:textId="77777777" w:rsidTr="00FF2782">
        <w:trPr>
          <w:trHeight w:val="1262"/>
        </w:trPr>
        <w:tc>
          <w:tcPr>
            <w:tcW w:w="5688" w:type="dxa"/>
          </w:tcPr>
          <w:p w14:paraId="5074BBA9" w14:textId="25B15C3F" w:rsidR="00CA00B8" w:rsidRPr="004339EF" w:rsidRDefault="00135BE2" w:rsidP="00EC62F7">
            <w:pPr>
              <w:spacing w:line="360" w:lineRule="auto"/>
              <w:rPr>
                <w:i/>
              </w:rPr>
            </w:pPr>
            <w:r w:rsidRPr="004339EF">
              <w:t xml:space="preserve">MATH 3067 Data Inv, Prob, and Statistics (4 cr.) </w:t>
            </w:r>
            <w:r w:rsidR="00CA00B8" w:rsidRPr="004339EF">
              <w:rPr>
                <w:b/>
                <w:bCs/>
                <w:u w:val="single"/>
              </w:rPr>
              <w:t>OR</w:t>
            </w:r>
          </w:p>
          <w:p w14:paraId="295032CA" w14:textId="4227707D" w:rsidR="00CA00B8" w:rsidRPr="004339EF" w:rsidRDefault="00CA00B8" w:rsidP="00EC62F7">
            <w:pPr>
              <w:spacing w:line="360" w:lineRule="auto"/>
            </w:pPr>
            <w:r w:rsidRPr="004339EF">
              <w:t xml:space="preserve">STAT 2610 Applied Statistics (4 credits) </w:t>
            </w:r>
            <w:r w:rsidRPr="004339EF">
              <w:rPr>
                <w:b/>
                <w:bCs/>
                <w:u w:val="single"/>
              </w:rPr>
              <w:t>OR</w:t>
            </w:r>
          </w:p>
          <w:p w14:paraId="4E623329" w14:textId="04B9348C" w:rsidR="00CA00B8" w:rsidRPr="00551871" w:rsidRDefault="00CA00B8" w:rsidP="00EC62F7">
            <w:pPr>
              <w:spacing w:line="360" w:lineRule="auto"/>
              <w:rPr>
                <w:i/>
              </w:rPr>
            </w:pPr>
            <w:r w:rsidRPr="004339EF">
              <w:t>STAT 3631 Probability and Statistics I (4 credits)</w:t>
            </w:r>
          </w:p>
        </w:tc>
        <w:tc>
          <w:tcPr>
            <w:tcW w:w="1080" w:type="dxa"/>
          </w:tcPr>
          <w:p w14:paraId="61E29238" w14:textId="77777777" w:rsidR="00CA00B8" w:rsidRDefault="00CA00B8" w:rsidP="00225F00"/>
        </w:tc>
        <w:tc>
          <w:tcPr>
            <w:tcW w:w="810" w:type="dxa"/>
          </w:tcPr>
          <w:p w14:paraId="4C104BC7" w14:textId="77777777" w:rsidR="00CA00B8" w:rsidRDefault="00CA00B8" w:rsidP="00225F00"/>
        </w:tc>
        <w:tc>
          <w:tcPr>
            <w:tcW w:w="1800" w:type="dxa"/>
          </w:tcPr>
          <w:p w14:paraId="285181FD" w14:textId="5BAEF464" w:rsidR="00CA00B8" w:rsidRDefault="00CA00B8" w:rsidP="00225F00"/>
        </w:tc>
        <w:tc>
          <w:tcPr>
            <w:tcW w:w="1710" w:type="dxa"/>
          </w:tcPr>
          <w:p w14:paraId="18CD772A" w14:textId="77777777" w:rsidR="00CA00B8" w:rsidRDefault="00CA00B8" w:rsidP="00225F00"/>
        </w:tc>
      </w:tr>
    </w:tbl>
    <w:p w14:paraId="49EB3DEE" w14:textId="77777777" w:rsidR="006C58A4" w:rsidRPr="005C0AFA" w:rsidRDefault="006C58A4">
      <w:pPr>
        <w:rPr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765"/>
        <w:gridCol w:w="1845"/>
        <w:gridCol w:w="1710"/>
      </w:tblGrid>
      <w:tr w:rsidR="0087411E" w14:paraId="2A45068D" w14:textId="77777777" w:rsidTr="004F42B0">
        <w:tc>
          <w:tcPr>
            <w:tcW w:w="11088" w:type="dxa"/>
            <w:gridSpan w:val="5"/>
            <w:shd w:val="clear" w:color="auto" w:fill="CCCCCC"/>
          </w:tcPr>
          <w:p w14:paraId="68CD6267" w14:textId="48ADC3DD" w:rsidR="0087411E" w:rsidRPr="00B71299" w:rsidRDefault="0087411E" w:rsidP="00A40C97">
            <w:r w:rsidRPr="00B71299">
              <w:rPr>
                <w:b/>
                <w:i/>
              </w:rPr>
              <w:t xml:space="preserve">SELECT </w:t>
            </w:r>
            <w:r w:rsidRPr="00B71299">
              <w:rPr>
                <w:b/>
                <w:i/>
                <w:u w:val="single"/>
              </w:rPr>
              <w:t>ONE</w:t>
            </w:r>
            <w:r w:rsidRPr="00B71299">
              <w:rPr>
                <w:b/>
                <w:i/>
              </w:rPr>
              <w:t xml:space="preserve"> OF THE FOLLOWING</w:t>
            </w:r>
          </w:p>
        </w:tc>
      </w:tr>
      <w:tr w:rsidR="00CA00B8" w14:paraId="173770C8" w14:textId="77777777" w:rsidTr="005E7F18">
        <w:trPr>
          <w:trHeight w:val="838"/>
        </w:trPr>
        <w:tc>
          <w:tcPr>
            <w:tcW w:w="5688" w:type="dxa"/>
          </w:tcPr>
          <w:p w14:paraId="0CD71D36" w14:textId="26A900E3" w:rsidR="00CA00B8" w:rsidRPr="00B71299" w:rsidRDefault="00CA00B8" w:rsidP="00EC62F7">
            <w:pPr>
              <w:spacing w:line="360" w:lineRule="auto"/>
            </w:pPr>
            <w:r w:rsidRPr="00B71299">
              <w:t xml:space="preserve">MATH 4350 Abstract Algebra (3 credits) </w:t>
            </w:r>
            <w:r w:rsidRPr="00B71299">
              <w:rPr>
                <w:b/>
                <w:bCs/>
                <w:u w:val="single"/>
              </w:rPr>
              <w:t>OR</w:t>
            </w:r>
          </w:p>
          <w:p w14:paraId="7928A17E" w14:textId="33885FC8" w:rsidR="00CA00B8" w:rsidRPr="00B71299" w:rsidRDefault="00CA00B8" w:rsidP="00EC62F7">
            <w:pPr>
              <w:spacing w:line="360" w:lineRule="auto"/>
              <w:rPr>
                <w:b/>
                <w:bCs/>
                <w:u w:val="single"/>
              </w:rPr>
            </w:pPr>
            <w:r w:rsidRPr="00B71299">
              <w:t xml:space="preserve">MATH 4371 Modern Algebra (3 credits) </w:t>
            </w:r>
          </w:p>
        </w:tc>
        <w:tc>
          <w:tcPr>
            <w:tcW w:w="1080" w:type="dxa"/>
          </w:tcPr>
          <w:p w14:paraId="51D3B0EC" w14:textId="77777777" w:rsidR="00CA00B8" w:rsidRPr="00B71299" w:rsidRDefault="00CA00B8" w:rsidP="00225F00"/>
        </w:tc>
        <w:tc>
          <w:tcPr>
            <w:tcW w:w="765" w:type="dxa"/>
          </w:tcPr>
          <w:p w14:paraId="39637CA5" w14:textId="60C3C7C5" w:rsidR="00CA00B8" w:rsidRPr="00B71299" w:rsidRDefault="00CA00B8" w:rsidP="00225F00"/>
        </w:tc>
        <w:tc>
          <w:tcPr>
            <w:tcW w:w="1845" w:type="dxa"/>
          </w:tcPr>
          <w:p w14:paraId="26C85F21" w14:textId="38F2102E" w:rsidR="00CA00B8" w:rsidRPr="00B71299" w:rsidRDefault="00CA00B8" w:rsidP="00225F00"/>
        </w:tc>
        <w:tc>
          <w:tcPr>
            <w:tcW w:w="1710" w:type="dxa"/>
          </w:tcPr>
          <w:p w14:paraId="525B64D0" w14:textId="77777777" w:rsidR="00CA00B8" w:rsidRPr="00B71299" w:rsidRDefault="00CA00B8" w:rsidP="00225F00"/>
        </w:tc>
      </w:tr>
    </w:tbl>
    <w:p w14:paraId="08441AC8" w14:textId="77777777" w:rsidR="00505519" w:rsidRDefault="00505519" w:rsidP="005A13A6">
      <w:pPr>
        <w:rPr>
          <w:rStyle w:val="Strong"/>
          <w:sz w:val="16"/>
          <w:szCs w:val="16"/>
        </w:rPr>
      </w:pPr>
    </w:p>
    <w:tbl>
      <w:tblPr>
        <w:tblStyle w:val="TableGrid"/>
        <w:tblW w:w="11096" w:type="dxa"/>
        <w:jc w:val="center"/>
        <w:tblLayout w:type="fixed"/>
        <w:tblLook w:val="04A0" w:firstRow="1" w:lastRow="0" w:firstColumn="1" w:lastColumn="0" w:noHBand="0" w:noVBand="1"/>
      </w:tblPr>
      <w:tblGrid>
        <w:gridCol w:w="5670"/>
        <w:gridCol w:w="1080"/>
        <w:gridCol w:w="810"/>
        <w:gridCol w:w="1800"/>
        <w:gridCol w:w="1736"/>
      </w:tblGrid>
      <w:tr w:rsidR="00CC722A" w14:paraId="6416CAF6" w14:textId="77777777" w:rsidTr="00060851">
        <w:trPr>
          <w:trHeight w:val="94"/>
          <w:jc w:val="center"/>
        </w:trPr>
        <w:tc>
          <w:tcPr>
            <w:tcW w:w="11096" w:type="dxa"/>
            <w:gridSpan w:val="5"/>
          </w:tcPr>
          <w:p w14:paraId="6660D07E" w14:textId="5D3517F8" w:rsidR="00CC722A" w:rsidRDefault="00CC722A" w:rsidP="005F4210">
            <w:pPr>
              <w:spacing w:line="360" w:lineRule="auto"/>
              <w:rPr>
                <w:b/>
                <w:i/>
              </w:rPr>
            </w:pPr>
            <w:r>
              <w:rPr>
                <w:b/>
                <w:i/>
              </w:rPr>
              <w:t>III</w:t>
            </w:r>
            <w:r w:rsidRPr="0093639A">
              <w:rPr>
                <w:b/>
                <w:i/>
              </w:rPr>
              <w:t xml:space="preserve">. </w:t>
            </w:r>
            <w:r>
              <w:rPr>
                <w:b/>
                <w:i/>
              </w:rPr>
              <w:t>Required Concentration, Second Education Major or Middle Level Endorsement</w:t>
            </w:r>
          </w:p>
          <w:p w14:paraId="2B2B6756" w14:textId="77777777" w:rsidR="00CC722A" w:rsidRDefault="00CC722A" w:rsidP="005F4210">
            <w:pPr>
              <w:rPr>
                <w:b/>
                <w:i/>
              </w:rPr>
            </w:pPr>
            <w:r>
              <w:rPr>
                <w:b/>
                <w:i/>
              </w:rPr>
              <w:t xml:space="preserve">COMPLETE </w:t>
            </w:r>
            <w:r w:rsidRPr="006941B9">
              <w:rPr>
                <w:b/>
                <w:i/>
                <w:u w:val="single"/>
              </w:rPr>
              <w:t>ONE</w:t>
            </w:r>
            <w:r>
              <w:rPr>
                <w:b/>
                <w:i/>
              </w:rPr>
              <w:t xml:space="preserve"> OF THE FOLLOWING OPTIONS (A-F)</w:t>
            </w:r>
          </w:p>
          <w:p w14:paraId="2F7CDC29" w14:textId="7F12C0F8" w:rsidR="00CC722A" w:rsidRDefault="00CC722A" w:rsidP="005F4210">
            <w:pPr>
              <w:spacing w:line="360" w:lineRule="auto"/>
            </w:pPr>
            <w:r w:rsidRPr="005F4210">
              <w:rPr>
                <w:i/>
              </w:rPr>
              <w:t>Note: If taken under</w:t>
            </w:r>
            <w:r>
              <w:rPr>
                <w:i/>
              </w:rPr>
              <w:t xml:space="preserve"> </w:t>
            </w:r>
            <w:r w:rsidRPr="005F4210">
              <w:rPr>
                <w:i/>
              </w:rPr>
              <w:t xml:space="preserve">II above, MATH 3067 or STAT 3631 may </w:t>
            </w:r>
            <w:r>
              <w:rPr>
                <w:i/>
              </w:rPr>
              <w:t xml:space="preserve">also </w:t>
            </w:r>
            <w:r w:rsidRPr="005F4210">
              <w:rPr>
                <w:i/>
              </w:rPr>
              <w:t>be used to meet this requirement.</w:t>
            </w:r>
          </w:p>
        </w:tc>
      </w:tr>
      <w:tr w:rsidR="004C6425" w14:paraId="395E9038" w14:textId="77777777" w:rsidTr="00060851">
        <w:trPr>
          <w:trHeight w:val="94"/>
          <w:jc w:val="center"/>
        </w:trPr>
        <w:tc>
          <w:tcPr>
            <w:tcW w:w="5670" w:type="dxa"/>
            <w:vMerge w:val="restart"/>
            <w:vAlign w:val="bottom"/>
          </w:tcPr>
          <w:p w14:paraId="597536CD" w14:textId="23E31A0F" w:rsidR="004C6425" w:rsidRPr="00E54D7F" w:rsidRDefault="004C6425" w:rsidP="004C6425">
            <w:pPr>
              <w:rPr>
                <w:i/>
              </w:rPr>
            </w:pPr>
            <w:r w:rsidRPr="00CF1F30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00C444D9" w14:textId="70392192" w:rsidR="004C6425" w:rsidRPr="00E54D7F" w:rsidRDefault="004C6425" w:rsidP="004C6425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36" w:type="dxa"/>
            <w:gridSpan w:val="2"/>
          </w:tcPr>
          <w:p w14:paraId="6A96E1BA" w14:textId="2F0425E2" w:rsidR="004C6425" w:rsidRPr="00E54D7F" w:rsidRDefault="004C6425" w:rsidP="004C6425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4C6425" w14:paraId="1B6FCC65" w14:textId="77777777" w:rsidTr="00060851">
        <w:trPr>
          <w:trHeight w:val="94"/>
          <w:jc w:val="center"/>
        </w:trPr>
        <w:tc>
          <w:tcPr>
            <w:tcW w:w="5670" w:type="dxa"/>
            <w:vMerge/>
          </w:tcPr>
          <w:p w14:paraId="587F5846" w14:textId="77777777" w:rsidR="004C6425" w:rsidRPr="00E54D7F" w:rsidRDefault="004C6425" w:rsidP="004C6425">
            <w:pPr>
              <w:rPr>
                <w:i/>
              </w:rPr>
            </w:pPr>
          </w:p>
        </w:tc>
        <w:tc>
          <w:tcPr>
            <w:tcW w:w="1080" w:type="dxa"/>
            <w:vAlign w:val="bottom"/>
          </w:tcPr>
          <w:p w14:paraId="1783915C" w14:textId="5AC9E150" w:rsidR="004C6425" w:rsidRPr="00E54D7F" w:rsidRDefault="004C6425" w:rsidP="004C6425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286A6B85" w14:textId="0FE43EE9" w:rsidR="004C6425" w:rsidRPr="00E54D7F" w:rsidRDefault="004C6425" w:rsidP="004C6425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15AB8AFC" w14:textId="63E0204B" w:rsidR="004C6425" w:rsidRPr="00E54D7F" w:rsidRDefault="004C6425" w:rsidP="004C6425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6" w:type="dxa"/>
          </w:tcPr>
          <w:p w14:paraId="70FFABD4" w14:textId="74298293" w:rsidR="004C6425" w:rsidRPr="00E54D7F" w:rsidRDefault="004C6425" w:rsidP="004C6425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4C6425" w14:paraId="62A008FD" w14:textId="77777777" w:rsidTr="00060851">
        <w:trPr>
          <w:trHeight w:val="284"/>
          <w:jc w:val="center"/>
        </w:trPr>
        <w:tc>
          <w:tcPr>
            <w:tcW w:w="11096" w:type="dxa"/>
            <w:gridSpan w:val="5"/>
            <w:shd w:val="clear" w:color="auto" w:fill="D9D9D9" w:themeFill="background1" w:themeFillShade="D9"/>
          </w:tcPr>
          <w:p w14:paraId="7BCF814B" w14:textId="623098E5" w:rsidR="004C6425" w:rsidRPr="005F4210" w:rsidRDefault="004C6425" w:rsidP="004C6425">
            <w:pPr>
              <w:rPr>
                <w:sz w:val="16"/>
                <w:szCs w:val="16"/>
              </w:rPr>
            </w:pPr>
            <w:r>
              <w:rPr>
                <w:b/>
                <w:i/>
              </w:rPr>
              <w:t xml:space="preserve">Option A: Applied Mathematics/Calculus Concentration – COMPLETE </w:t>
            </w:r>
            <w:r w:rsidRPr="005F4210">
              <w:rPr>
                <w:b/>
                <w:i/>
                <w:u w:val="single"/>
              </w:rPr>
              <w:t>TWO</w:t>
            </w:r>
            <w:r>
              <w:rPr>
                <w:b/>
                <w:i/>
              </w:rPr>
              <w:t xml:space="preserve"> OF THE FOLLOWING</w:t>
            </w:r>
          </w:p>
        </w:tc>
      </w:tr>
      <w:tr w:rsidR="004C6425" w14:paraId="1459AF03" w14:textId="77777777" w:rsidTr="00060851">
        <w:trPr>
          <w:trHeight w:val="441"/>
          <w:jc w:val="center"/>
        </w:trPr>
        <w:tc>
          <w:tcPr>
            <w:tcW w:w="5670" w:type="dxa"/>
          </w:tcPr>
          <w:p w14:paraId="3085BDBC" w14:textId="6A4CF786" w:rsidR="004C6425" w:rsidRPr="005A40D9" w:rsidRDefault="004C6425" w:rsidP="00EC62F7">
            <w:pPr>
              <w:spacing w:line="360" w:lineRule="auto"/>
              <w:rPr>
                <w:sz w:val="16"/>
                <w:szCs w:val="16"/>
              </w:rPr>
            </w:pPr>
            <w:r w:rsidRPr="005A40D9">
              <w:t xml:space="preserve">MATH 2490 Differential Equations (4 credits) </w:t>
            </w:r>
          </w:p>
        </w:tc>
        <w:tc>
          <w:tcPr>
            <w:tcW w:w="1080" w:type="dxa"/>
          </w:tcPr>
          <w:p w14:paraId="7FC54D78" w14:textId="77777777" w:rsidR="004C6425" w:rsidRDefault="004C6425" w:rsidP="00225F00"/>
        </w:tc>
        <w:tc>
          <w:tcPr>
            <w:tcW w:w="810" w:type="dxa"/>
          </w:tcPr>
          <w:p w14:paraId="15CC9763" w14:textId="1D9BDEF6" w:rsidR="004C6425" w:rsidRDefault="004C6425" w:rsidP="00225F00"/>
        </w:tc>
        <w:tc>
          <w:tcPr>
            <w:tcW w:w="1800" w:type="dxa"/>
          </w:tcPr>
          <w:p w14:paraId="64D86C62" w14:textId="77777777" w:rsidR="004C6425" w:rsidRDefault="004C6425" w:rsidP="00225F00"/>
        </w:tc>
        <w:tc>
          <w:tcPr>
            <w:tcW w:w="1736" w:type="dxa"/>
          </w:tcPr>
          <w:p w14:paraId="5DC2C703" w14:textId="77777777" w:rsidR="004C6425" w:rsidRDefault="004C6425" w:rsidP="00225F00"/>
        </w:tc>
      </w:tr>
      <w:tr w:rsidR="004C6425" w14:paraId="4CACE386" w14:textId="77777777" w:rsidTr="00060851">
        <w:trPr>
          <w:trHeight w:val="426"/>
          <w:jc w:val="center"/>
        </w:trPr>
        <w:tc>
          <w:tcPr>
            <w:tcW w:w="5670" w:type="dxa"/>
          </w:tcPr>
          <w:p w14:paraId="4F9BAF4D" w14:textId="58EFDF03" w:rsidR="004C6425" w:rsidRPr="005A40D9" w:rsidRDefault="004C6425" w:rsidP="00EC62F7">
            <w:pPr>
              <w:spacing w:line="360" w:lineRule="auto"/>
              <w:rPr>
                <w:i/>
                <w:sz w:val="16"/>
                <w:szCs w:val="16"/>
              </w:rPr>
            </w:pPr>
            <w:r w:rsidRPr="005A40D9">
              <w:t xml:space="preserve">MATH 3710 Mathematical Modeling (3 credits) </w:t>
            </w:r>
          </w:p>
        </w:tc>
        <w:tc>
          <w:tcPr>
            <w:tcW w:w="1080" w:type="dxa"/>
          </w:tcPr>
          <w:p w14:paraId="22250EA1" w14:textId="77777777" w:rsidR="004C6425" w:rsidRDefault="004C6425" w:rsidP="00225F00"/>
        </w:tc>
        <w:tc>
          <w:tcPr>
            <w:tcW w:w="810" w:type="dxa"/>
          </w:tcPr>
          <w:p w14:paraId="22A0F311" w14:textId="1FEEAB0F" w:rsidR="004C6425" w:rsidRDefault="004C6425" w:rsidP="00225F00"/>
        </w:tc>
        <w:tc>
          <w:tcPr>
            <w:tcW w:w="1800" w:type="dxa"/>
          </w:tcPr>
          <w:p w14:paraId="1399A1B4" w14:textId="77777777" w:rsidR="004C6425" w:rsidRDefault="004C6425" w:rsidP="00225F00"/>
        </w:tc>
        <w:tc>
          <w:tcPr>
            <w:tcW w:w="1736" w:type="dxa"/>
          </w:tcPr>
          <w:p w14:paraId="07DD37A8" w14:textId="77777777" w:rsidR="004C6425" w:rsidRDefault="004C6425" w:rsidP="00225F00"/>
        </w:tc>
      </w:tr>
      <w:tr w:rsidR="004C6425" w14:paraId="23934A93" w14:textId="77777777" w:rsidTr="00060851">
        <w:trPr>
          <w:trHeight w:val="473"/>
          <w:jc w:val="center"/>
        </w:trPr>
        <w:tc>
          <w:tcPr>
            <w:tcW w:w="5670" w:type="dxa"/>
          </w:tcPr>
          <w:p w14:paraId="4D141D16" w14:textId="1CB010E5" w:rsidR="004C6425" w:rsidRPr="005A40D9" w:rsidRDefault="004C6425" w:rsidP="00EC62F7">
            <w:pPr>
              <w:spacing w:line="360" w:lineRule="auto"/>
              <w:rPr>
                <w:i/>
              </w:rPr>
            </w:pPr>
            <w:r w:rsidRPr="005A40D9">
              <w:t>MATH 3720 Numerical Methods (3 credits)</w:t>
            </w:r>
          </w:p>
        </w:tc>
        <w:tc>
          <w:tcPr>
            <w:tcW w:w="1080" w:type="dxa"/>
          </w:tcPr>
          <w:p w14:paraId="33495EF4" w14:textId="77777777" w:rsidR="004C6425" w:rsidRDefault="004C6425" w:rsidP="00225F00"/>
        </w:tc>
        <w:tc>
          <w:tcPr>
            <w:tcW w:w="810" w:type="dxa"/>
          </w:tcPr>
          <w:p w14:paraId="17ACBF65" w14:textId="4820F44F" w:rsidR="004C6425" w:rsidRDefault="004C6425" w:rsidP="00225F00"/>
        </w:tc>
        <w:tc>
          <w:tcPr>
            <w:tcW w:w="1800" w:type="dxa"/>
          </w:tcPr>
          <w:p w14:paraId="59373678" w14:textId="77777777" w:rsidR="004C6425" w:rsidRDefault="004C6425" w:rsidP="00225F00"/>
        </w:tc>
        <w:tc>
          <w:tcPr>
            <w:tcW w:w="1736" w:type="dxa"/>
          </w:tcPr>
          <w:p w14:paraId="36317CF3" w14:textId="77777777" w:rsidR="004C6425" w:rsidRDefault="004C6425" w:rsidP="00225F00"/>
        </w:tc>
      </w:tr>
      <w:tr w:rsidR="004C6425" w14:paraId="4FC16E6D" w14:textId="77777777" w:rsidTr="00060851">
        <w:trPr>
          <w:trHeight w:val="441"/>
          <w:jc w:val="center"/>
        </w:trPr>
        <w:tc>
          <w:tcPr>
            <w:tcW w:w="5670" w:type="dxa"/>
          </w:tcPr>
          <w:p w14:paraId="2067E8B5" w14:textId="241DF760" w:rsidR="004C6425" w:rsidRPr="005A40D9" w:rsidRDefault="004C6425" w:rsidP="00EC62F7">
            <w:pPr>
              <w:spacing w:line="360" w:lineRule="auto"/>
              <w:rPr>
                <w:i/>
              </w:rPr>
            </w:pPr>
            <w:r w:rsidRPr="005A40D9">
              <w:t xml:space="preserve">MATH 4410 Introduction to Analysis (3 credits) </w:t>
            </w:r>
          </w:p>
        </w:tc>
        <w:tc>
          <w:tcPr>
            <w:tcW w:w="1080" w:type="dxa"/>
          </w:tcPr>
          <w:p w14:paraId="5FCAC9A7" w14:textId="77777777" w:rsidR="004C6425" w:rsidRDefault="004C6425" w:rsidP="00225F00"/>
        </w:tc>
        <w:tc>
          <w:tcPr>
            <w:tcW w:w="810" w:type="dxa"/>
          </w:tcPr>
          <w:p w14:paraId="4D57280B" w14:textId="10D53E7C" w:rsidR="004C6425" w:rsidRDefault="004C6425" w:rsidP="00225F00"/>
        </w:tc>
        <w:tc>
          <w:tcPr>
            <w:tcW w:w="1800" w:type="dxa"/>
          </w:tcPr>
          <w:p w14:paraId="23A801FE" w14:textId="77777777" w:rsidR="004C6425" w:rsidRDefault="004C6425" w:rsidP="00225F00"/>
        </w:tc>
        <w:tc>
          <w:tcPr>
            <w:tcW w:w="1736" w:type="dxa"/>
          </w:tcPr>
          <w:p w14:paraId="7F61387F" w14:textId="77777777" w:rsidR="004C6425" w:rsidRDefault="004C6425" w:rsidP="00225F00"/>
        </w:tc>
      </w:tr>
      <w:tr w:rsidR="004C6425" w14:paraId="7F0EEA1C" w14:textId="77777777" w:rsidTr="00060851">
        <w:trPr>
          <w:trHeight w:val="426"/>
          <w:jc w:val="center"/>
        </w:trPr>
        <w:tc>
          <w:tcPr>
            <w:tcW w:w="5670" w:type="dxa"/>
            <w:tcBorders>
              <w:bottom w:val="single" w:sz="4" w:space="0" w:color="auto"/>
            </w:tcBorders>
          </w:tcPr>
          <w:p w14:paraId="79FE0353" w14:textId="6B0DFB2D" w:rsidR="004C6425" w:rsidRPr="005A40D9" w:rsidRDefault="004C6425" w:rsidP="00EC62F7">
            <w:pPr>
              <w:spacing w:line="360" w:lineRule="auto"/>
              <w:rPr>
                <w:i/>
                <w:sz w:val="16"/>
                <w:szCs w:val="16"/>
              </w:rPr>
            </w:pPr>
            <w:r w:rsidRPr="005A40D9">
              <w:t xml:space="preserve">MATH 4760 Topics in Applied Mathematics (3 credits) 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62E830B9" w14:textId="77777777" w:rsidR="004C6425" w:rsidRDefault="004C6425" w:rsidP="00225F00"/>
        </w:tc>
        <w:tc>
          <w:tcPr>
            <w:tcW w:w="810" w:type="dxa"/>
            <w:tcBorders>
              <w:bottom w:val="single" w:sz="4" w:space="0" w:color="auto"/>
            </w:tcBorders>
          </w:tcPr>
          <w:p w14:paraId="20D280B0" w14:textId="508D970A" w:rsidR="004C6425" w:rsidRDefault="004C6425" w:rsidP="00225F00"/>
        </w:tc>
        <w:tc>
          <w:tcPr>
            <w:tcW w:w="1800" w:type="dxa"/>
            <w:tcBorders>
              <w:bottom w:val="single" w:sz="4" w:space="0" w:color="auto"/>
            </w:tcBorders>
          </w:tcPr>
          <w:p w14:paraId="469FAB64" w14:textId="77777777" w:rsidR="004C6425" w:rsidRDefault="004C6425" w:rsidP="00225F00"/>
        </w:tc>
        <w:tc>
          <w:tcPr>
            <w:tcW w:w="1736" w:type="dxa"/>
            <w:tcBorders>
              <w:bottom w:val="single" w:sz="4" w:space="0" w:color="auto"/>
            </w:tcBorders>
          </w:tcPr>
          <w:p w14:paraId="767EF1CB" w14:textId="77777777" w:rsidR="004C6425" w:rsidRDefault="004C6425" w:rsidP="00225F00"/>
        </w:tc>
      </w:tr>
      <w:tr w:rsidR="004C6425" w14:paraId="42705813" w14:textId="77777777" w:rsidTr="00060851">
        <w:trPr>
          <w:trHeight w:val="284"/>
          <w:jc w:val="center"/>
        </w:trPr>
        <w:tc>
          <w:tcPr>
            <w:tcW w:w="11096" w:type="dxa"/>
            <w:gridSpan w:val="5"/>
            <w:shd w:val="clear" w:color="auto" w:fill="CCCCCC"/>
          </w:tcPr>
          <w:p w14:paraId="28AE5144" w14:textId="74881FD3" w:rsidR="004C6425" w:rsidRPr="004E729E" w:rsidRDefault="004C6425" w:rsidP="004C6425">
            <w:r w:rsidRPr="004E729E">
              <w:rPr>
                <w:b/>
                <w:i/>
              </w:rPr>
              <w:t xml:space="preserve"> Option B: Computer Science Concentration – COMPLETE </w:t>
            </w:r>
            <w:r w:rsidRPr="004E729E">
              <w:rPr>
                <w:b/>
                <w:i/>
                <w:u w:val="single"/>
              </w:rPr>
              <w:t>TWO</w:t>
            </w:r>
            <w:r w:rsidRPr="004E729E">
              <w:rPr>
                <w:b/>
                <w:i/>
              </w:rPr>
              <w:t xml:space="preserve"> OF THE FOLLOWING</w:t>
            </w:r>
          </w:p>
        </w:tc>
      </w:tr>
      <w:tr w:rsidR="004C6425" w14:paraId="4E07940C" w14:textId="77777777" w:rsidTr="00060851">
        <w:trPr>
          <w:trHeight w:val="426"/>
          <w:jc w:val="center"/>
        </w:trPr>
        <w:tc>
          <w:tcPr>
            <w:tcW w:w="5670" w:type="dxa"/>
          </w:tcPr>
          <w:p w14:paraId="293F59E0" w14:textId="2AFEFCCC" w:rsidR="004C6425" w:rsidRPr="005A40D9" w:rsidRDefault="004C6425" w:rsidP="00EC62F7">
            <w:pPr>
              <w:spacing w:line="360" w:lineRule="auto"/>
            </w:pPr>
            <w:r w:rsidRPr="005A40D9">
              <w:t>CS 2270 Introduction to Web Programming (3 credits)</w:t>
            </w:r>
          </w:p>
        </w:tc>
        <w:tc>
          <w:tcPr>
            <w:tcW w:w="1080" w:type="dxa"/>
          </w:tcPr>
          <w:p w14:paraId="2DFF527E" w14:textId="77777777" w:rsidR="004C6425" w:rsidRDefault="004C6425" w:rsidP="00225F00"/>
        </w:tc>
        <w:tc>
          <w:tcPr>
            <w:tcW w:w="810" w:type="dxa"/>
          </w:tcPr>
          <w:p w14:paraId="7E67B439" w14:textId="68C6CEFB" w:rsidR="004C6425" w:rsidRDefault="004C6425" w:rsidP="00225F00"/>
        </w:tc>
        <w:tc>
          <w:tcPr>
            <w:tcW w:w="1800" w:type="dxa"/>
          </w:tcPr>
          <w:p w14:paraId="6B79E458" w14:textId="77777777" w:rsidR="004C6425" w:rsidRDefault="004C6425" w:rsidP="00225F00"/>
        </w:tc>
        <w:tc>
          <w:tcPr>
            <w:tcW w:w="1736" w:type="dxa"/>
          </w:tcPr>
          <w:p w14:paraId="3E39E4B4" w14:textId="77777777" w:rsidR="004C6425" w:rsidRDefault="004C6425" w:rsidP="00225F00"/>
        </w:tc>
      </w:tr>
      <w:tr w:rsidR="004C6425" w14:paraId="2468F4AC" w14:textId="77777777" w:rsidTr="00060851">
        <w:trPr>
          <w:trHeight w:val="426"/>
          <w:jc w:val="center"/>
        </w:trPr>
        <w:tc>
          <w:tcPr>
            <w:tcW w:w="5670" w:type="dxa"/>
          </w:tcPr>
          <w:p w14:paraId="78183293" w14:textId="73EDDE5E" w:rsidR="004C6425" w:rsidRPr="005A40D9" w:rsidRDefault="004C6425" w:rsidP="00EC62F7">
            <w:pPr>
              <w:spacing w:line="360" w:lineRule="auto"/>
            </w:pPr>
            <w:r w:rsidRPr="005A40D9">
              <w:t>CS 2321 Computer Science I (4 credits)</w:t>
            </w:r>
          </w:p>
        </w:tc>
        <w:tc>
          <w:tcPr>
            <w:tcW w:w="1080" w:type="dxa"/>
          </w:tcPr>
          <w:p w14:paraId="7D5D049B" w14:textId="77777777" w:rsidR="004C6425" w:rsidRDefault="004C6425" w:rsidP="00225F00"/>
        </w:tc>
        <w:tc>
          <w:tcPr>
            <w:tcW w:w="810" w:type="dxa"/>
          </w:tcPr>
          <w:p w14:paraId="53592577" w14:textId="650B4B84" w:rsidR="004C6425" w:rsidRDefault="004C6425" w:rsidP="00225F00"/>
        </w:tc>
        <w:tc>
          <w:tcPr>
            <w:tcW w:w="1800" w:type="dxa"/>
          </w:tcPr>
          <w:p w14:paraId="1DFF2E02" w14:textId="77777777" w:rsidR="004C6425" w:rsidRDefault="004C6425" w:rsidP="00225F00"/>
        </w:tc>
        <w:tc>
          <w:tcPr>
            <w:tcW w:w="1736" w:type="dxa"/>
          </w:tcPr>
          <w:p w14:paraId="6194CC28" w14:textId="77777777" w:rsidR="004C6425" w:rsidRDefault="004C6425" w:rsidP="00225F00"/>
        </w:tc>
      </w:tr>
      <w:tr w:rsidR="004C6425" w14:paraId="2767EC1E" w14:textId="77777777" w:rsidTr="00060851">
        <w:trPr>
          <w:trHeight w:val="441"/>
          <w:jc w:val="center"/>
        </w:trPr>
        <w:tc>
          <w:tcPr>
            <w:tcW w:w="5670" w:type="dxa"/>
            <w:tcBorders>
              <w:bottom w:val="single" w:sz="4" w:space="0" w:color="auto"/>
            </w:tcBorders>
          </w:tcPr>
          <w:p w14:paraId="7F2700A7" w14:textId="45A8A9EE" w:rsidR="004C6425" w:rsidRPr="005A40D9" w:rsidRDefault="004C6425" w:rsidP="00EC62F7">
            <w:pPr>
              <w:spacing w:line="360" w:lineRule="auto"/>
            </w:pPr>
            <w:r w:rsidRPr="005A40D9">
              <w:t>CS 2322 Computer Science II (4 credits)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3ECE83C1" w14:textId="77777777" w:rsidR="004C6425" w:rsidRDefault="004C6425" w:rsidP="00225F00"/>
        </w:tc>
        <w:tc>
          <w:tcPr>
            <w:tcW w:w="810" w:type="dxa"/>
            <w:tcBorders>
              <w:bottom w:val="single" w:sz="4" w:space="0" w:color="auto"/>
            </w:tcBorders>
          </w:tcPr>
          <w:p w14:paraId="1650F604" w14:textId="4C6AF890" w:rsidR="004C6425" w:rsidRDefault="004C6425" w:rsidP="00225F00"/>
        </w:tc>
        <w:tc>
          <w:tcPr>
            <w:tcW w:w="1800" w:type="dxa"/>
            <w:tcBorders>
              <w:bottom w:val="single" w:sz="4" w:space="0" w:color="auto"/>
            </w:tcBorders>
          </w:tcPr>
          <w:p w14:paraId="3AFAA7EF" w14:textId="77777777" w:rsidR="004C6425" w:rsidRDefault="004C6425" w:rsidP="00225F00"/>
        </w:tc>
        <w:tc>
          <w:tcPr>
            <w:tcW w:w="1736" w:type="dxa"/>
            <w:tcBorders>
              <w:bottom w:val="single" w:sz="4" w:space="0" w:color="auto"/>
            </w:tcBorders>
          </w:tcPr>
          <w:p w14:paraId="3D09434E" w14:textId="77777777" w:rsidR="004C6425" w:rsidRDefault="004C6425" w:rsidP="00225F00"/>
        </w:tc>
      </w:tr>
      <w:tr w:rsidR="004C6425" w14:paraId="20995CCD" w14:textId="77777777" w:rsidTr="00060851">
        <w:trPr>
          <w:trHeight w:val="284"/>
          <w:jc w:val="center"/>
        </w:trPr>
        <w:tc>
          <w:tcPr>
            <w:tcW w:w="11096" w:type="dxa"/>
            <w:gridSpan w:val="5"/>
            <w:shd w:val="clear" w:color="auto" w:fill="CCCCCC"/>
          </w:tcPr>
          <w:p w14:paraId="7CFD685B" w14:textId="46A87BBE" w:rsidR="004C6425" w:rsidRPr="004E729E" w:rsidRDefault="004C6425" w:rsidP="004C6425">
            <w:r w:rsidRPr="004E729E">
              <w:rPr>
                <w:b/>
                <w:i/>
              </w:rPr>
              <w:t xml:space="preserve">Option C: Middle Level Mathematics Concentration – COMPLETE </w:t>
            </w:r>
            <w:r w:rsidRPr="004E729E">
              <w:rPr>
                <w:b/>
                <w:i/>
                <w:u w:val="single"/>
              </w:rPr>
              <w:t>TWO</w:t>
            </w:r>
            <w:r w:rsidRPr="004E729E">
              <w:rPr>
                <w:b/>
                <w:i/>
              </w:rPr>
              <w:t xml:space="preserve"> OF THE FOLLOWING</w:t>
            </w:r>
          </w:p>
        </w:tc>
      </w:tr>
      <w:tr w:rsidR="00AC114D" w14:paraId="51DD203B" w14:textId="77777777" w:rsidTr="00060851">
        <w:trPr>
          <w:trHeight w:val="70"/>
          <w:jc w:val="center"/>
        </w:trPr>
        <w:tc>
          <w:tcPr>
            <w:tcW w:w="5670" w:type="dxa"/>
          </w:tcPr>
          <w:p w14:paraId="18DCB3D4" w14:textId="6C674D81" w:rsidR="00AC114D" w:rsidRPr="005A40D9" w:rsidRDefault="00AC114D" w:rsidP="00AC114D">
            <w:pPr>
              <w:spacing w:line="360" w:lineRule="auto"/>
              <w:rPr>
                <w:i/>
              </w:rPr>
            </w:pPr>
            <w:r w:rsidRPr="005A40D9">
              <w:t>MATH 3064 Number Concepts (4 credits)</w:t>
            </w:r>
          </w:p>
        </w:tc>
        <w:tc>
          <w:tcPr>
            <w:tcW w:w="1080" w:type="dxa"/>
          </w:tcPr>
          <w:p w14:paraId="39E900AD" w14:textId="77777777" w:rsidR="00AC114D" w:rsidRDefault="00AC114D" w:rsidP="00225F00"/>
        </w:tc>
        <w:tc>
          <w:tcPr>
            <w:tcW w:w="810" w:type="dxa"/>
          </w:tcPr>
          <w:p w14:paraId="65EB99CA" w14:textId="6BBFD8B1" w:rsidR="00AC114D" w:rsidRDefault="00AC114D" w:rsidP="00225F00"/>
        </w:tc>
        <w:tc>
          <w:tcPr>
            <w:tcW w:w="1800" w:type="dxa"/>
          </w:tcPr>
          <w:p w14:paraId="1A77C90E" w14:textId="77777777" w:rsidR="00AC114D" w:rsidRDefault="00AC114D" w:rsidP="00225F00"/>
        </w:tc>
        <w:tc>
          <w:tcPr>
            <w:tcW w:w="1736" w:type="dxa"/>
          </w:tcPr>
          <w:p w14:paraId="0068DC6E" w14:textId="77777777" w:rsidR="00AC114D" w:rsidRDefault="00AC114D" w:rsidP="00225F00"/>
        </w:tc>
      </w:tr>
      <w:tr w:rsidR="00122C48" w14:paraId="6A7CAA6E" w14:textId="77777777" w:rsidTr="00060851">
        <w:trPr>
          <w:trHeight w:val="64"/>
          <w:jc w:val="center"/>
        </w:trPr>
        <w:tc>
          <w:tcPr>
            <w:tcW w:w="5670" w:type="dxa"/>
          </w:tcPr>
          <w:p w14:paraId="30217CA3" w14:textId="6C7BA3D2" w:rsidR="00122C48" w:rsidRPr="005A40D9" w:rsidRDefault="00122C48" w:rsidP="00122C48">
            <w:pPr>
              <w:spacing w:line="360" w:lineRule="auto"/>
              <w:rPr>
                <w:i/>
              </w:rPr>
            </w:pPr>
            <w:r w:rsidRPr="005A40D9">
              <w:t>MATH 3066 Geometry and Technology (4 cr.)</w:t>
            </w:r>
          </w:p>
        </w:tc>
        <w:tc>
          <w:tcPr>
            <w:tcW w:w="1080" w:type="dxa"/>
          </w:tcPr>
          <w:p w14:paraId="0ECA62B8" w14:textId="77777777" w:rsidR="00122C48" w:rsidRDefault="00122C48" w:rsidP="00225F00"/>
        </w:tc>
        <w:tc>
          <w:tcPr>
            <w:tcW w:w="810" w:type="dxa"/>
          </w:tcPr>
          <w:p w14:paraId="0FB74712" w14:textId="2E871200" w:rsidR="00122C48" w:rsidRDefault="00122C48" w:rsidP="00225F00"/>
        </w:tc>
        <w:tc>
          <w:tcPr>
            <w:tcW w:w="1800" w:type="dxa"/>
          </w:tcPr>
          <w:p w14:paraId="052E2674" w14:textId="77777777" w:rsidR="00122C48" w:rsidRDefault="00122C48" w:rsidP="00225F00"/>
        </w:tc>
        <w:tc>
          <w:tcPr>
            <w:tcW w:w="1736" w:type="dxa"/>
          </w:tcPr>
          <w:p w14:paraId="5685EA5C" w14:textId="77777777" w:rsidR="00122C48" w:rsidRDefault="00122C48" w:rsidP="00225F00"/>
        </w:tc>
      </w:tr>
      <w:tr w:rsidR="00135BE2" w14:paraId="5079EB31" w14:textId="77777777" w:rsidTr="00060851">
        <w:trPr>
          <w:trHeight w:val="287"/>
          <w:jc w:val="center"/>
        </w:trPr>
        <w:tc>
          <w:tcPr>
            <w:tcW w:w="5670" w:type="dxa"/>
            <w:tcBorders>
              <w:bottom w:val="single" w:sz="4" w:space="0" w:color="auto"/>
            </w:tcBorders>
          </w:tcPr>
          <w:p w14:paraId="56383093" w14:textId="17D81453" w:rsidR="00135BE2" w:rsidRPr="005A40D9" w:rsidRDefault="00135BE2" w:rsidP="00135BE2">
            <w:pPr>
              <w:spacing w:line="360" w:lineRule="auto"/>
              <w:rPr>
                <w:iCs/>
              </w:rPr>
            </w:pPr>
            <w:r w:rsidRPr="005A40D9">
              <w:t xml:space="preserve">MATH 3067 Data Inv, </w:t>
            </w:r>
            <w:r w:rsidR="00312F09" w:rsidRPr="005A40D9">
              <w:t>Prob</w:t>
            </w:r>
            <w:r w:rsidRPr="005A40D9">
              <w:t>, and Statistics (4 cr.)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4CAEB3B1" w14:textId="77777777" w:rsidR="00135BE2" w:rsidRDefault="00135BE2" w:rsidP="00225F00"/>
        </w:tc>
        <w:tc>
          <w:tcPr>
            <w:tcW w:w="810" w:type="dxa"/>
            <w:tcBorders>
              <w:bottom w:val="single" w:sz="4" w:space="0" w:color="auto"/>
            </w:tcBorders>
          </w:tcPr>
          <w:p w14:paraId="44AC6672" w14:textId="6ADD73C1" w:rsidR="00135BE2" w:rsidRDefault="00135BE2" w:rsidP="00225F00"/>
        </w:tc>
        <w:tc>
          <w:tcPr>
            <w:tcW w:w="1800" w:type="dxa"/>
            <w:tcBorders>
              <w:bottom w:val="single" w:sz="4" w:space="0" w:color="auto"/>
            </w:tcBorders>
          </w:tcPr>
          <w:p w14:paraId="24E30499" w14:textId="77777777" w:rsidR="00135BE2" w:rsidRDefault="00135BE2" w:rsidP="00225F00"/>
        </w:tc>
        <w:tc>
          <w:tcPr>
            <w:tcW w:w="1736" w:type="dxa"/>
            <w:tcBorders>
              <w:bottom w:val="single" w:sz="4" w:space="0" w:color="auto"/>
            </w:tcBorders>
          </w:tcPr>
          <w:p w14:paraId="34342B9D" w14:textId="77777777" w:rsidR="00135BE2" w:rsidRDefault="00135BE2" w:rsidP="00225F00"/>
        </w:tc>
      </w:tr>
      <w:tr w:rsidR="004C6425" w14:paraId="4ABFD4E6" w14:textId="77777777" w:rsidTr="00060851">
        <w:trPr>
          <w:trHeight w:val="299"/>
          <w:jc w:val="center"/>
        </w:trPr>
        <w:tc>
          <w:tcPr>
            <w:tcW w:w="11096" w:type="dxa"/>
            <w:gridSpan w:val="5"/>
            <w:shd w:val="clear" w:color="auto" w:fill="CCCCCC"/>
          </w:tcPr>
          <w:p w14:paraId="1A690A60" w14:textId="79EE9531" w:rsidR="004C6425" w:rsidRPr="004E729E" w:rsidRDefault="004C6425" w:rsidP="004C6425">
            <w:r w:rsidRPr="004E729E">
              <w:rPr>
                <w:b/>
                <w:i/>
              </w:rPr>
              <w:t xml:space="preserve">Option D: Statistics Concentration – COMPLETE </w:t>
            </w:r>
            <w:r w:rsidRPr="004E729E">
              <w:rPr>
                <w:b/>
                <w:i/>
                <w:u w:val="single"/>
              </w:rPr>
              <w:t>TWO</w:t>
            </w:r>
            <w:r w:rsidRPr="004E729E">
              <w:rPr>
                <w:b/>
                <w:i/>
              </w:rPr>
              <w:t xml:space="preserve"> OF THE FOLLOWING</w:t>
            </w:r>
          </w:p>
        </w:tc>
      </w:tr>
      <w:tr w:rsidR="004C6425" w14:paraId="63145CBB" w14:textId="77777777" w:rsidTr="00060851">
        <w:trPr>
          <w:trHeight w:val="426"/>
          <w:jc w:val="center"/>
        </w:trPr>
        <w:tc>
          <w:tcPr>
            <w:tcW w:w="5670" w:type="dxa"/>
          </w:tcPr>
          <w:p w14:paraId="439C2B8D" w14:textId="50F595D7" w:rsidR="004C6425" w:rsidRPr="005A40D9" w:rsidRDefault="004C6425" w:rsidP="003A1D96">
            <w:pPr>
              <w:spacing w:line="360" w:lineRule="auto"/>
              <w:rPr>
                <w:i/>
              </w:rPr>
            </w:pPr>
            <w:r w:rsidRPr="005A40D9">
              <w:t>STAT 3610 Time Series Analysis (3 credits)</w:t>
            </w:r>
          </w:p>
        </w:tc>
        <w:tc>
          <w:tcPr>
            <w:tcW w:w="1080" w:type="dxa"/>
          </w:tcPr>
          <w:p w14:paraId="2F2F765C" w14:textId="77777777" w:rsidR="004C6425" w:rsidRDefault="004C6425" w:rsidP="00225F00"/>
        </w:tc>
        <w:tc>
          <w:tcPr>
            <w:tcW w:w="810" w:type="dxa"/>
          </w:tcPr>
          <w:p w14:paraId="593F8DC6" w14:textId="266942AC" w:rsidR="004C6425" w:rsidRDefault="004C6425" w:rsidP="00225F00"/>
        </w:tc>
        <w:tc>
          <w:tcPr>
            <w:tcW w:w="1800" w:type="dxa"/>
          </w:tcPr>
          <w:p w14:paraId="762EBEB1" w14:textId="77777777" w:rsidR="004C6425" w:rsidRDefault="004C6425" w:rsidP="00225F00"/>
        </w:tc>
        <w:tc>
          <w:tcPr>
            <w:tcW w:w="1736" w:type="dxa"/>
          </w:tcPr>
          <w:p w14:paraId="7A567D5D" w14:textId="77777777" w:rsidR="004C6425" w:rsidRDefault="004C6425" w:rsidP="00225F00"/>
        </w:tc>
      </w:tr>
      <w:tr w:rsidR="004C6425" w14:paraId="0C9C584D" w14:textId="77777777" w:rsidTr="00060851">
        <w:trPr>
          <w:trHeight w:val="426"/>
          <w:jc w:val="center"/>
        </w:trPr>
        <w:tc>
          <w:tcPr>
            <w:tcW w:w="5670" w:type="dxa"/>
          </w:tcPr>
          <w:p w14:paraId="6C1C0C11" w14:textId="356225AA" w:rsidR="004C6425" w:rsidRPr="005A40D9" w:rsidRDefault="004C6425" w:rsidP="003A1D96">
            <w:pPr>
              <w:spacing w:line="360" w:lineRule="auto"/>
              <w:rPr>
                <w:i/>
              </w:rPr>
            </w:pPr>
            <w:r w:rsidRPr="005A40D9">
              <w:t>STAT 3631 Probability and Statistics I (4 credits)</w:t>
            </w:r>
          </w:p>
        </w:tc>
        <w:tc>
          <w:tcPr>
            <w:tcW w:w="1080" w:type="dxa"/>
          </w:tcPr>
          <w:p w14:paraId="1B94E058" w14:textId="77777777" w:rsidR="004C6425" w:rsidRDefault="004C6425" w:rsidP="00225F00"/>
        </w:tc>
        <w:tc>
          <w:tcPr>
            <w:tcW w:w="810" w:type="dxa"/>
          </w:tcPr>
          <w:p w14:paraId="0B07D354" w14:textId="59FEB5E4" w:rsidR="004C6425" w:rsidRDefault="004C6425" w:rsidP="00225F00"/>
        </w:tc>
        <w:tc>
          <w:tcPr>
            <w:tcW w:w="1800" w:type="dxa"/>
          </w:tcPr>
          <w:p w14:paraId="4642E767" w14:textId="77777777" w:rsidR="004C6425" w:rsidRDefault="004C6425" w:rsidP="00225F00"/>
        </w:tc>
        <w:tc>
          <w:tcPr>
            <w:tcW w:w="1736" w:type="dxa"/>
          </w:tcPr>
          <w:p w14:paraId="0FB42281" w14:textId="77777777" w:rsidR="004C6425" w:rsidRDefault="004C6425" w:rsidP="00225F00"/>
        </w:tc>
      </w:tr>
      <w:tr w:rsidR="004C6425" w14:paraId="3417434A" w14:textId="77777777" w:rsidTr="00060851">
        <w:trPr>
          <w:trHeight w:val="426"/>
          <w:jc w:val="center"/>
        </w:trPr>
        <w:tc>
          <w:tcPr>
            <w:tcW w:w="5670" w:type="dxa"/>
            <w:tcBorders>
              <w:bottom w:val="single" w:sz="4" w:space="0" w:color="auto"/>
            </w:tcBorders>
          </w:tcPr>
          <w:p w14:paraId="6AF5DE15" w14:textId="48187B3E" w:rsidR="004C6425" w:rsidRPr="005A40D9" w:rsidRDefault="004C6425" w:rsidP="003A1D96">
            <w:pPr>
              <w:spacing w:line="360" w:lineRule="auto"/>
              <w:rPr>
                <w:iCs/>
              </w:rPr>
            </w:pPr>
            <w:r w:rsidRPr="005A40D9">
              <w:t>STAT 3632 Probability and Statistics II (3 credits</w:t>
            </w:r>
            <w:r w:rsidR="008D47C5" w:rsidRPr="005A40D9">
              <w:t>)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4ADCFBAA" w14:textId="77777777" w:rsidR="004C6425" w:rsidRDefault="004C6425" w:rsidP="00225F00"/>
        </w:tc>
        <w:tc>
          <w:tcPr>
            <w:tcW w:w="810" w:type="dxa"/>
            <w:tcBorders>
              <w:bottom w:val="single" w:sz="4" w:space="0" w:color="auto"/>
            </w:tcBorders>
          </w:tcPr>
          <w:p w14:paraId="7555BE0B" w14:textId="20933821" w:rsidR="004C6425" w:rsidRDefault="004C6425" w:rsidP="00225F00"/>
        </w:tc>
        <w:tc>
          <w:tcPr>
            <w:tcW w:w="1800" w:type="dxa"/>
            <w:tcBorders>
              <w:bottom w:val="single" w:sz="4" w:space="0" w:color="auto"/>
            </w:tcBorders>
          </w:tcPr>
          <w:p w14:paraId="756893EB" w14:textId="77777777" w:rsidR="004C6425" w:rsidRDefault="004C6425" w:rsidP="00225F00"/>
        </w:tc>
        <w:tc>
          <w:tcPr>
            <w:tcW w:w="1736" w:type="dxa"/>
            <w:tcBorders>
              <w:bottom w:val="single" w:sz="4" w:space="0" w:color="auto"/>
            </w:tcBorders>
          </w:tcPr>
          <w:p w14:paraId="47FF9C2D" w14:textId="77777777" w:rsidR="004C6425" w:rsidRDefault="004C6425" w:rsidP="00225F00"/>
        </w:tc>
      </w:tr>
      <w:tr w:rsidR="004C6425" w14:paraId="7CCE4A8F" w14:textId="77777777" w:rsidTr="00060851">
        <w:trPr>
          <w:trHeight w:val="284"/>
          <w:jc w:val="center"/>
        </w:trPr>
        <w:tc>
          <w:tcPr>
            <w:tcW w:w="11096" w:type="dxa"/>
            <w:gridSpan w:val="5"/>
            <w:shd w:val="clear" w:color="auto" w:fill="CCCCCC"/>
          </w:tcPr>
          <w:p w14:paraId="7AF0A3F1" w14:textId="2070A20F" w:rsidR="004C6425" w:rsidRDefault="004C6425" w:rsidP="004C6425">
            <w:r>
              <w:rPr>
                <w:b/>
                <w:i/>
              </w:rPr>
              <w:t xml:space="preserve">Option E: Complete a Secondary Education Major other than Mathematics </w:t>
            </w:r>
          </w:p>
        </w:tc>
      </w:tr>
      <w:tr w:rsidR="004C6425" w14:paraId="25E3410E" w14:textId="77777777" w:rsidTr="00060851">
        <w:trPr>
          <w:trHeight w:val="284"/>
          <w:jc w:val="center"/>
        </w:trPr>
        <w:tc>
          <w:tcPr>
            <w:tcW w:w="11096" w:type="dxa"/>
            <w:gridSpan w:val="5"/>
            <w:tcBorders>
              <w:bottom w:val="single" w:sz="4" w:space="0" w:color="auto"/>
            </w:tcBorders>
          </w:tcPr>
          <w:p w14:paraId="2E344261" w14:textId="71507B03" w:rsidR="004C6425" w:rsidRDefault="004C6425" w:rsidP="004C6425"/>
        </w:tc>
      </w:tr>
      <w:tr w:rsidR="004C6425" w14:paraId="7B6C5786" w14:textId="77777777" w:rsidTr="00060851">
        <w:trPr>
          <w:trHeight w:val="284"/>
          <w:jc w:val="center"/>
        </w:trPr>
        <w:tc>
          <w:tcPr>
            <w:tcW w:w="11096" w:type="dxa"/>
            <w:gridSpan w:val="5"/>
            <w:shd w:val="clear" w:color="auto" w:fill="CCCCCC"/>
          </w:tcPr>
          <w:p w14:paraId="48D0557C" w14:textId="18CD375F" w:rsidR="004C6425" w:rsidRDefault="004C6425" w:rsidP="004C6425">
            <w:r>
              <w:rPr>
                <w:b/>
                <w:i/>
              </w:rPr>
              <w:t xml:space="preserve">Option F: Complete a Middle Level Endorsement other than Mathematics </w:t>
            </w:r>
          </w:p>
        </w:tc>
      </w:tr>
      <w:tr w:rsidR="004C6425" w14:paraId="169DDBB1" w14:textId="77777777" w:rsidTr="00060851">
        <w:trPr>
          <w:trHeight w:val="284"/>
          <w:jc w:val="center"/>
        </w:trPr>
        <w:tc>
          <w:tcPr>
            <w:tcW w:w="11096" w:type="dxa"/>
            <w:gridSpan w:val="5"/>
            <w:shd w:val="clear" w:color="auto" w:fill="auto"/>
          </w:tcPr>
          <w:p w14:paraId="40B26372" w14:textId="77777777" w:rsidR="004C6425" w:rsidRPr="00CC722A" w:rsidRDefault="004C6425" w:rsidP="004C6425">
            <w:pPr>
              <w:rPr>
                <w:bCs/>
                <w:iCs/>
              </w:rPr>
            </w:pPr>
          </w:p>
        </w:tc>
      </w:tr>
    </w:tbl>
    <w:p w14:paraId="451FFE26" w14:textId="6704FF3C" w:rsidR="00BB4773" w:rsidRDefault="00BB4773" w:rsidP="00BB4773">
      <w:pPr>
        <w:rPr>
          <w:rStyle w:val="Strong"/>
          <w:sz w:val="16"/>
          <w:szCs w:val="20"/>
        </w:rPr>
      </w:pPr>
    </w:p>
    <w:tbl>
      <w:tblPr>
        <w:tblStyle w:val="TableGrid"/>
        <w:tblpPr w:leftFromText="180" w:rightFromText="180" w:vertAnchor="text" w:horzAnchor="margin" w:tblpX="18" w:tblpY="39"/>
        <w:tblW w:w="11065" w:type="dxa"/>
        <w:tblLayout w:type="fixed"/>
        <w:tblLook w:val="04A0" w:firstRow="1" w:lastRow="0" w:firstColumn="1" w:lastColumn="0" w:noHBand="0" w:noVBand="1"/>
      </w:tblPr>
      <w:tblGrid>
        <w:gridCol w:w="2965"/>
        <w:gridCol w:w="3780"/>
        <w:gridCol w:w="1440"/>
        <w:gridCol w:w="1440"/>
        <w:gridCol w:w="1440"/>
      </w:tblGrid>
      <w:tr w:rsidR="00E10F76" w:rsidRPr="002B3E11" w14:paraId="1325C4A2" w14:textId="77777777" w:rsidTr="006561E3">
        <w:trPr>
          <w:trHeight w:val="90"/>
        </w:trPr>
        <w:tc>
          <w:tcPr>
            <w:tcW w:w="11065" w:type="dxa"/>
            <w:gridSpan w:val="5"/>
            <w:vAlign w:val="center"/>
          </w:tcPr>
          <w:p w14:paraId="74C05FBD" w14:textId="059F888B" w:rsidR="00E10F76" w:rsidRPr="002B3E11" w:rsidRDefault="00E10F76" w:rsidP="006561E3">
            <w:pPr>
              <w:rPr>
                <w:b/>
                <w:bCs/>
                <w:i/>
                <w:iCs/>
              </w:rPr>
            </w:pPr>
            <w:r w:rsidRPr="002B3E11">
              <w:rPr>
                <w:rStyle w:val="Strong"/>
                <w:i/>
                <w:iCs/>
              </w:rPr>
              <w:t>FIELD EXPERIENCE</w:t>
            </w:r>
          </w:p>
        </w:tc>
      </w:tr>
      <w:tr w:rsidR="00E10F76" w:rsidRPr="002B3E11" w14:paraId="5467F97D" w14:textId="77777777" w:rsidTr="006561E3">
        <w:trPr>
          <w:trHeight w:val="278"/>
        </w:trPr>
        <w:tc>
          <w:tcPr>
            <w:tcW w:w="2965" w:type="dxa"/>
            <w:vMerge w:val="restart"/>
            <w:vAlign w:val="bottom"/>
          </w:tcPr>
          <w:p w14:paraId="2AF52EC7" w14:textId="77777777" w:rsidR="00E10F76" w:rsidRPr="002B3E11" w:rsidRDefault="00E10F7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2B3E11">
              <w:rPr>
                <w:rStyle w:val="Strong"/>
                <w:b w:val="0"/>
                <w:bCs w:val="0"/>
                <w:i/>
                <w:iCs/>
              </w:rPr>
              <w:t>School Name &amp; School District Number</w:t>
            </w:r>
          </w:p>
        </w:tc>
        <w:tc>
          <w:tcPr>
            <w:tcW w:w="3780" w:type="dxa"/>
            <w:vMerge w:val="restart"/>
            <w:vAlign w:val="bottom"/>
          </w:tcPr>
          <w:p w14:paraId="1B105D6A" w14:textId="77777777" w:rsidR="00E10F76" w:rsidRPr="002B3E11" w:rsidRDefault="00E10F7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2B3E11">
              <w:rPr>
                <w:rStyle w:val="Strong"/>
                <w:b w:val="0"/>
                <w:bCs w:val="0"/>
                <w:i/>
                <w:iCs/>
              </w:rPr>
              <w:t>Content</w:t>
            </w:r>
          </w:p>
        </w:tc>
        <w:tc>
          <w:tcPr>
            <w:tcW w:w="1440" w:type="dxa"/>
            <w:vMerge w:val="restart"/>
            <w:vAlign w:val="bottom"/>
          </w:tcPr>
          <w:p w14:paraId="5DDC6C2B" w14:textId="77777777" w:rsidR="00E10F76" w:rsidRPr="002B3E11" w:rsidRDefault="00E10F7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2B3E11">
              <w:rPr>
                <w:rStyle w:val="Strong"/>
                <w:b w:val="0"/>
                <w:bCs w:val="0"/>
                <w:i/>
                <w:iCs/>
              </w:rPr>
              <w:t>Grade Level(s)</w:t>
            </w:r>
          </w:p>
        </w:tc>
        <w:tc>
          <w:tcPr>
            <w:tcW w:w="2880" w:type="dxa"/>
            <w:gridSpan w:val="2"/>
            <w:vAlign w:val="bottom"/>
          </w:tcPr>
          <w:p w14:paraId="6C2EA474" w14:textId="77777777" w:rsidR="00E10F76" w:rsidRPr="002B3E11" w:rsidRDefault="00E10F7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2B3E11">
              <w:rPr>
                <w:rStyle w:val="Strong"/>
                <w:b w:val="0"/>
                <w:bCs w:val="0"/>
                <w:i/>
                <w:iCs/>
              </w:rPr>
              <w:t>Dates</w:t>
            </w:r>
          </w:p>
        </w:tc>
      </w:tr>
      <w:tr w:rsidR="00E10F76" w:rsidRPr="002B3E11" w14:paraId="65EDCA1F" w14:textId="77777777" w:rsidTr="006561E3">
        <w:trPr>
          <w:trHeight w:val="277"/>
        </w:trPr>
        <w:tc>
          <w:tcPr>
            <w:tcW w:w="2965" w:type="dxa"/>
            <w:vMerge/>
            <w:vAlign w:val="center"/>
          </w:tcPr>
          <w:p w14:paraId="33DB1A49" w14:textId="77777777" w:rsidR="00E10F76" w:rsidRPr="002B3E11" w:rsidRDefault="00E10F7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</w:p>
        </w:tc>
        <w:tc>
          <w:tcPr>
            <w:tcW w:w="3780" w:type="dxa"/>
            <w:vMerge/>
            <w:vAlign w:val="bottom"/>
          </w:tcPr>
          <w:p w14:paraId="778C2F3E" w14:textId="77777777" w:rsidR="00E10F76" w:rsidRPr="002B3E11" w:rsidRDefault="00E10F7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</w:p>
        </w:tc>
        <w:tc>
          <w:tcPr>
            <w:tcW w:w="1440" w:type="dxa"/>
            <w:vMerge/>
            <w:vAlign w:val="bottom"/>
          </w:tcPr>
          <w:p w14:paraId="57FD5DBA" w14:textId="77777777" w:rsidR="00E10F76" w:rsidRPr="002B3E11" w:rsidRDefault="00E10F7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</w:p>
        </w:tc>
        <w:tc>
          <w:tcPr>
            <w:tcW w:w="1440" w:type="dxa"/>
            <w:vAlign w:val="bottom"/>
          </w:tcPr>
          <w:p w14:paraId="2E017A52" w14:textId="77777777" w:rsidR="00E10F76" w:rsidRPr="002B3E11" w:rsidRDefault="00E10F7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2B3E11">
              <w:rPr>
                <w:rStyle w:val="Strong"/>
                <w:b w:val="0"/>
                <w:bCs w:val="0"/>
                <w:i/>
                <w:iCs/>
              </w:rPr>
              <w:t>Start</w:t>
            </w:r>
          </w:p>
        </w:tc>
        <w:tc>
          <w:tcPr>
            <w:tcW w:w="1440" w:type="dxa"/>
            <w:vAlign w:val="bottom"/>
          </w:tcPr>
          <w:p w14:paraId="09BE55CA" w14:textId="77777777" w:rsidR="00E10F76" w:rsidRPr="002B3E11" w:rsidRDefault="00E10F7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2B3E11">
              <w:rPr>
                <w:rStyle w:val="Strong"/>
                <w:b w:val="0"/>
                <w:bCs w:val="0"/>
                <w:i/>
                <w:iCs/>
              </w:rPr>
              <w:t>End</w:t>
            </w:r>
          </w:p>
        </w:tc>
      </w:tr>
      <w:tr w:rsidR="00E10F76" w:rsidRPr="002B3E11" w14:paraId="58CD2991" w14:textId="77777777" w:rsidTr="006561E3">
        <w:tc>
          <w:tcPr>
            <w:tcW w:w="11065" w:type="dxa"/>
            <w:gridSpan w:val="5"/>
            <w:shd w:val="clear" w:color="auto" w:fill="D9D9D9" w:themeFill="background1" w:themeFillShade="D9"/>
          </w:tcPr>
          <w:p w14:paraId="6E6FF9C0" w14:textId="77777777" w:rsidR="00E10F76" w:rsidRPr="002B3E11" w:rsidRDefault="00E10F76" w:rsidP="006561E3">
            <w:pPr>
              <w:ind w:firstLine="720"/>
              <w:rPr>
                <w:b/>
                <w:i/>
                <w:sz w:val="16"/>
                <w:szCs w:val="16"/>
              </w:rPr>
            </w:pPr>
          </w:p>
        </w:tc>
      </w:tr>
      <w:tr w:rsidR="00E10F76" w:rsidRPr="002B3E11" w14:paraId="66202938" w14:textId="77777777" w:rsidTr="006561E3">
        <w:tc>
          <w:tcPr>
            <w:tcW w:w="2965" w:type="dxa"/>
          </w:tcPr>
          <w:p w14:paraId="51C09264" w14:textId="77777777" w:rsidR="00E10F76" w:rsidRPr="002B3E11" w:rsidRDefault="00E10F76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63BCE3B0" w14:textId="77777777" w:rsidR="00E10F76" w:rsidRPr="002B3E11" w:rsidRDefault="00E10F7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6077BD37" w14:textId="77777777" w:rsidR="00E10F76" w:rsidRPr="002B3E11" w:rsidRDefault="00E10F7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6CA2BE7F" w14:textId="77777777" w:rsidR="00E10F76" w:rsidRPr="002B3E11" w:rsidRDefault="00E10F7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3A72EDF8" w14:textId="77777777" w:rsidR="00E10F76" w:rsidRPr="002B3E11" w:rsidRDefault="00E10F76" w:rsidP="006561E3">
            <w:pPr>
              <w:spacing w:line="360" w:lineRule="auto"/>
            </w:pPr>
          </w:p>
        </w:tc>
      </w:tr>
      <w:tr w:rsidR="00E10F76" w:rsidRPr="002B3E11" w14:paraId="153A751F" w14:textId="77777777" w:rsidTr="006561E3">
        <w:tc>
          <w:tcPr>
            <w:tcW w:w="2965" w:type="dxa"/>
          </w:tcPr>
          <w:p w14:paraId="7ADA3949" w14:textId="77777777" w:rsidR="00E10F76" w:rsidRPr="002B3E11" w:rsidRDefault="00E10F76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20D48D99" w14:textId="77777777" w:rsidR="00E10F76" w:rsidRPr="002B3E11" w:rsidRDefault="00E10F7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1548E59A" w14:textId="77777777" w:rsidR="00E10F76" w:rsidRPr="002B3E11" w:rsidRDefault="00E10F7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289CEF35" w14:textId="77777777" w:rsidR="00E10F76" w:rsidRPr="002B3E11" w:rsidRDefault="00E10F7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279188D1" w14:textId="77777777" w:rsidR="00E10F76" w:rsidRPr="002B3E11" w:rsidRDefault="00E10F76" w:rsidP="006561E3">
            <w:pPr>
              <w:spacing w:line="360" w:lineRule="auto"/>
            </w:pPr>
          </w:p>
        </w:tc>
      </w:tr>
      <w:tr w:rsidR="00E10F76" w:rsidRPr="002B3E11" w14:paraId="2747B737" w14:textId="77777777" w:rsidTr="006561E3">
        <w:tc>
          <w:tcPr>
            <w:tcW w:w="2965" w:type="dxa"/>
          </w:tcPr>
          <w:p w14:paraId="7EABECC4" w14:textId="77777777" w:rsidR="00E10F76" w:rsidRPr="002B3E11" w:rsidRDefault="00E10F76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24A7187C" w14:textId="77777777" w:rsidR="00E10F76" w:rsidRPr="002B3E11" w:rsidRDefault="00E10F7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39631B7F" w14:textId="77777777" w:rsidR="00E10F76" w:rsidRPr="002B3E11" w:rsidRDefault="00E10F7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2A22B7CC" w14:textId="77777777" w:rsidR="00E10F76" w:rsidRPr="002B3E11" w:rsidRDefault="00E10F7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10F1CCBA" w14:textId="77777777" w:rsidR="00E10F76" w:rsidRPr="002B3E11" w:rsidRDefault="00E10F76" w:rsidP="006561E3">
            <w:pPr>
              <w:spacing w:line="360" w:lineRule="auto"/>
            </w:pPr>
          </w:p>
        </w:tc>
      </w:tr>
      <w:tr w:rsidR="00E10F76" w:rsidRPr="002B3E11" w14:paraId="291EB141" w14:textId="77777777" w:rsidTr="006561E3">
        <w:tc>
          <w:tcPr>
            <w:tcW w:w="2965" w:type="dxa"/>
          </w:tcPr>
          <w:p w14:paraId="054C82F0" w14:textId="77777777" w:rsidR="00E10F76" w:rsidRPr="002B3E11" w:rsidRDefault="00E10F76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6347EF60" w14:textId="77777777" w:rsidR="00E10F76" w:rsidRPr="002B3E11" w:rsidRDefault="00E10F7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59B72CEF" w14:textId="77777777" w:rsidR="00E10F76" w:rsidRPr="002B3E11" w:rsidRDefault="00E10F7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6343BEB7" w14:textId="77777777" w:rsidR="00E10F76" w:rsidRPr="002B3E11" w:rsidRDefault="00E10F7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38F84FEB" w14:textId="77777777" w:rsidR="00E10F76" w:rsidRPr="002B3E11" w:rsidRDefault="00E10F76" w:rsidP="006561E3">
            <w:pPr>
              <w:spacing w:line="360" w:lineRule="auto"/>
            </w:pPr>
          </w:p>
        </w:tc>
      </w:tr>
      <w:tr w:rsidR="00E10F76" w:rsidRPr="002B3E11" w14:paraId="03CC2A72" w14:textId="77777777" w:rsidTr="006561E3">
        <w:tc>
          <w:tcPr>
            <w:tcW w:w="2965" w:type="dxa"/>
          </w:tcPr>
          <w:p w14:paraId="1982DE03" w14:textId="77777777" w:rsidR="00E10F76" w:rsidRPr="002B3E11" w:rsidRDefault="00E10F76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4C8BD2EF" w14:textId="77777777" w:rsidR="00E10F76" w:rsidRPr="002B3E11" w:rsidRDefault="00E10F7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2B27FD5B" w14:textId="77777777" w:rsidR="00E10F76" w:rsidRPr="002B3E11" w:rsidRDefault="00E10F7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382F606E" w14:textId="77777777" w:rsidR="00E10F76" w:rsidRPr="002B3E11" w:rsidRDefault="00E10F7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0C9323AC" w14:textId="77777777" w:rsidR="00E10F76" w:rsidRPr="002B3E11" w:rsidRDefault="00E10F76" w:rsidP="006561E3">
            <w:pPr>
              <w:spacing w:line="360" w:lineRule="auto"/>
            </w:pPr>
          </w:p>
        </w:tc>
      </w:tr>
      <w:tr w:rsidR="00E10F76" w:rsidRPr="002B3E11" w14:paraId="0492CCBA" w14:textId="77777777" w:rsidTr="006561E3">
        <w:tc>
          <w:tcPr>
            <w:tcW w:w="2965" w:type="dxa"/>
          </w:tcPr>
          <w:p w14:paraId="4A850A4A" w14:textId="77777777" w:rsidR="00E10F76" w:rsidRPr="002B3E11" w:rsidRDefault="00E10F76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6CE89F88" w14:textId="77777777" w:rsidR="00E10F76" w:rsidRPr="002B3E11" w:rsidRDefault="00E10F7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333D1EC4" w14:textId="77777777" w:rsidR="00E10F76" w:rsidRPr="002B3E11" w:rsidRDefault="00E10F7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4AD21081" w14:textId="77777777" w:rsidR="00E10F76" w:rsidRPr="002B3E11" w:rsidRDefault="00E10F7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77D013C1" w14:textId="77777777" w:rsidR="00E10F76" w:rsidRPr="002B3E11" w:rsidRDefault="00E10F76" w:rsidP="006561E3">
            <w:pPr>
              <w:spacing w:line="360" w:lineRule="auto"/>
            </w:pPr>
          </w:p>
        </w:tc>
      </w:tr>
      <w:tr w:rsidR="00E10F76" w:rsidRPr="002B3E11" w14:paraId="3834B079" w14:textId="77777777" w:rsidTr="006561E3">
        <w:tc>
          <w:tcPr>
            <w:tcW w:w="2965" w:type="dxa"/>
          </w:tcPr>
          <w:p w14:paraId="0EC4A78E" w14:textId="77777777" w:rsidR="00E10F76" w:rsidRPr="002B3E11" w:rsidRDefault="00E10F76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295CBDF7" w14:textId="77777777" w:rsidR="00E10F76" w:rsidRPr="002B3E11" w:rsidRDefault="00E10F7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65F07C3A" w14:textId="77777777" w:rsidR="00E10F76" w:rsidRPr="002B3E11" w:rsidRDefault="00E10F7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55DAB28F" w14:textId="77777777" w:rsidR="00E10F76" w:rsidRPr="002B3E11" w:rsidRDefault="00E10F7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4200EA98" w14:textId="77777777" w:rsidR="00E10F76" w:rsidRPr="002B3E11" w:rsidRDefault="00E10F76" w:rsidP="006561E3">
            <w:pPr>
              <w:spacing w:line="360" w:lineRule="auto"/>
            </w:pPr>
          </w:p>
        </w:tc>
      </w:tr>
      <w:tr w:rsidR="00E10F76" w:rsidRPr="002B3E11" w14:paraId="27C6401A" w14:textId="77777777" w:rsidTr="006561E3">
        <w:tc>
          <w:tcPr>
            <w:tcW w:w="2965" w:type="dxa"/>
          </w:tcPr>
          <w:p w14:paraId="5862D0F8" w14:textId="77777777" w:rsidR="00E10F76" w:rsidRPr="002B3E11" w:rsidRDefault="00E10F76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61F7B114" w14:textId="77777777" w:rsidR="00E10F76" w:rsidRPr="002B3E11" w:rsidRDefault="00E10F7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7651372F" w14:textId="77777777" w:rsidR="00E10F76" w:rsidRPr="002B3E11" w:rsidRDefault="00E10F7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24BF0DFF" w14:textId="77777777" w:rsidR="00E10F76" w:rsidRPr="002B3E11" w:rsidRDefault="00E10F7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5088B64B" w14:textId="77777777" w:rsidR="00E10F76" w:rsidRPr="002B3E11" w:rsidRDefault="00E10F76" w:rsidP="006561E3">
            <w:pPr>
              <w:spacing w:line="360" w:lineRule="auto"/>
            </w:pPr>
          </w:p>
        </w:tc>
      </w:tr>
    </w:tbl>
    <w:p w14:paraId="45C082E1" w14:textId="0569C2AA" w:rsidR="00225F00" w:rsidRDefault="00225F00" w:rsidP="00BB4773">
      <w:pPr>
        <w:rPr>
          <w:rStyle w:val="Strong"/>
          <w:sz w:val="16"/>
          <w:szCs w:val="20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7915"/>
        <w:gridCol w:w="1440"/>
        <w:gridCol w:w="23"/>
        <w:gridCol w:w="1710"/>
      </w:tblGrid>
      <w:tr w:rsidR="007E4032" w:rsidRPr="002B3E11" w14:paraId="5BAF929F" w14:textId="77777777" w:rsidTr="006561E3">
        <w:trPr>
          <w:trHeight w:val="89"/>
        </w:trPr>
        <w:tc>
          <w:tcPr>
            <w:tcW w:w="11088" w:type="dxa"/>
            <w:gridSpan w:val="4"/>
            <w:vAlign w:val="center"/>
          </w:tcPr>
          <w:p w14:paraId="40536DFE" w14:textId="77777777" w:rsidR="007E4032" w:rsidRPr="002B3E11" w:rsidRDefault="007E4032" w:rsidP="006561E3">
            <w:pPr>
              <w:rPr>
                <w:b/>
                <w:bCs/>
                <w:i/>
                <w:iCs/>
              </w:rPr>
            </w:pPr>
            <w:r w:rsidRPr="002B3E11">
              <w:rPr>
                <w:b/>
                <w:bCs/>
                <w:i/>
                <w:iCs/>
              </w:rPr>
              <w:t xml:space="preserve">Licensure Exams: </w:t>
            </w:r>
            <w:r w:rsidRPr="002B3E11">
              <w:rPr>
                <w:rStyle w:val="Strong"/>
                <w:b w:val="0"/>
                <w:bCs w:val="0"/>
                <w:i/>
                <w:iCs/>
              </w:rPr>
              <w:t>Before BSU can recommend you for licensure, we must have official scores on file for all required Pedagogy and Content Exams. You may apply for a Tier 3 license if you have passing scores for the Pedagogy and Content exams. You do not need passing scores on the Basic Skills exams for a Tier 3 license, but you will need to pass them for the Tier 4 license.</w:t>
            </w:r>
          </w:p>
        </w:tc>
      </w:tr>
      <w:tr w:rsidR="007E4032" w:rsidRPr="002B3E11" w14:paraId="75018702" w14:textId="77777777" w:rsidTr="006561E3">
        <w:trPr>
          <w:trHeight w:val="60"/>
        </w:trPr>
        <w:tc>
          <w:tcPr>
            <w:tcW w:w="11088" w:type="dxa"/>
            <w:gridSpan w:val="4"/>
            <w:shd w:val="clear" w:color="auto" w:fill="D9D9D9" w:themeFill="background1" w:themeFillShade="D9"/>
          </w:tcPr>
          <w:p w14:paraId="7998C66F" w14:textId="77777777" w:rsidR="007E4032" w:rsidRPr="002B3E11" w:rsidRDefault="007E4032" w:rsidP="006561E3">
            <w:pPr>
              <w:tabs>
                <w:tab w:val="left" w:pos="7097"/>
              </w:tabs>
              <w:rPr>
                <w:sz w:val="16"/>
                <w:szCs w:val="16"/>
              </w:rPr>
            </w:pPr>
            <w:r w:rsidRPr="002B3E11">
              <w:rPr>
                <w:sz w:val="16"/>
                <w:szCs w:val="16"/>
              </w:rPr>
              <w:tab/>
            </w:r>
          </w:p>
        </w:tc>
      </w:tr>
      <w:tr w:rsidR="007E4032" w:rsidRPr="002B3E11" w14:paraId="689D2FF0" w14:textId="77777777" w:rsidTr="006561E3">
        <w:trPr>
          <w:trHeight w:val="305"/>
        </w:trPr>
        <w:tc>
          <w:tcPr>
            <w:tcW w:w="7915" w:type="dxa"/>
          </w:tcPr>
          <w:p w14:paraId="56A54D23" w14:textId="77777777" w:rsidR="007E4032" w:rsidRPr="00C34332" w:rsidRDefault="007E4032" w:rsidP="006561E3">
            <w:pPr>
              <w:rPr>
                <w:b/>
                <w:bCs/>
                <w:i/>
                <w:iCs/>
              </w:rPr>
            </w:pPr>
            <w:r w:rsidRPr="00C34332">
              <w:rPr>
                <w:b/>
                <w:bCs/>
                <w:i/>
                <w:iCs/>
              </w:rPr>
              <w:t>Test</w:t>
            </w:r>
          </w:p>
        </w:tc>
        <w:tc>
          <w:tcPr>
            <w:tcW w:w="1440" w:type="dxa"/>
          </w:tcPr>
          <w:p w14:paraId="1E8D29D5" w14:textId="77777777" w:rsidR="007E4032" w:rsidRPr="00C34332" w:rsidRDefault="007E4032" w:rsidP="006561E3">
            <w:pPr>
              <w:rPr>
                <w:b/>
                <w:bCs/>
                <w:i/>
                <w:iCs/>
              </w:rPr>
            </w:pPr>
            <w:r w:rsidRPr="00C34332">
              <w:rPr>
                <w:b/>
                <w:bCs/>
                <w:i/>
                <w:iCs/>
              </w:rPr>
              <w:t>Score</w:t>
            </w:r>
          </w:p>
        </w:tc>
        <w:tc>
          <w:tcPr>
            <w:tcW w:w="1733" w:type="dxa"/>
            <w:gridSpan w:val="2"/>
          </w:tcPr>
          <w:p w14:paraId="288A9C5C" w14:textId="77777777" w:rsidR="007E4032" w:rsidRPr="00C34332" w:rsidRDefault="007E4032" w:rsidP="006561E3">
            <w:pPr>
              <w:rPr>
                <w:b/>
                <w:bCs/>
                <w:i/>
                <w:iCs/>
              </w:rPr>
            </w:pPr>
            <w:r w:rsidRPr="00C34332">
              <w:rPr>
                <w:b/>
                <w:bCs/>
                <w:i/>
                <w:iCs/>
              </w:rPr>
              <w:t>Date Taken</w:t>
            </w:r>
          </w:p>
        </w:tc>
      </w:tr>
      <w:tr w:rsidR="007E4032" w:rsidRPr="002B3E11" w14:paraId="7FE0592E" w14:textId="77777777" w:rsidTr="006561E3">
        <w:trPr>
          <w:trHeight w:val="60"/>
        </w:trPr>
        <w:tc>
          <w:tcPr>
            <w:tcW w:w="11088" w:type="dxa"/>
            <w:gridSpan w:val="4"/>
            <w:shd w:val="clear" w:color="auto" w:fill="D9D9D9" w:themeFill="background1" w:themeFillShade="D9"/>
          </w:tcPr>
          <w:p w14:paraId="71450511" w14:textId="77777777" w:rsidR="007E4032" w:rsidRPr="002B3E11" w:rsidRDefault="007E4032" w:rsidP="006561E3">
            <w:pPr>
              <w:rPr>
                <w:sz w:val="16"/>
                <w:szCs w:val="16"/>
              </w:rPr>
            </w:pPr>
          </w:p>
        </w:tc>
      </w:tr>
      <w:tr w:rsidR="007E4032" w:rsidRPr="002B3E11" w14:paraId="3F162F52" w14:textId="77777777" w:rsidTr="006561E3">
        <w:trPr>
          <w:trHeight w:val="417"/>
        </w:trPr>
        <w:tc>
          <w:tcPr>
            <w:tcW w:w="7915" w:type="dxa"/>
          </w:tcPr>
          <w:p w14:paraId="5CCA2B3A" w14:textId="77777777" w:rsidR="007E4032" w:rsidRPr="002B3E11" w:rsidRDefault="007E4032" w:rsidP="006561E3">
            <w:pPr>
              <w:spacing w:line="360" w:lineRule="auto"/>
              <w:rPr>
                <w:rStyle w:val="Strong"/>
                <w:b w:val="0"/>
              </w:rPr>
            </w:pPr>
            <w:r w:rsidRPr="002B3E11">
              <w:rPr>
                <w:rStyle w:val="Strong"/>
                <w:b w:val="0"/>
              </w:rPr>
              <w:t xml:space="preserve">MTLE Secondary Pedagogy Subtest 1 </w:t>
            </w:r>
            <w:r w:rsidRPr="002B3E11">
              <w:rPr>
                <w:bCs/>
              </w:rPr>
              <w:t>≥</w:t>
            </w:r>
            <w:r w:rsidRPr="002B3E11">
              <w:rPr>
                <w:rStyle w:val="Strong"/>
                <w:b w:val="0"/>
              </w:rPr>
              <w:t xml:space="preserve"> 240</w:t>
            </w:r>
          </w:p>
        </w:tc>
        <w:tc>
          <w:tcPr>
            <w:tcW w:w="1463" w:type="dxa"/>
            <w:gridSpan w:val="2"/>
          </w:tcPr>
          <w:p w14:paraId="52E9311A" w14:textId="77777777" w:rsidR="007E4032" w:rsidRPr="002B3E11" w:rsidRDefault="007E4032" w:rsidP="006561E3">
            <w:pPr>
              <w:spacing w:line="360" w:lineRule="auto"/>
              <w:rPr>
                <w:rStyle w:val="Strong"/>
                <w:b w:val="0"/>
              </w:rPr>
            </w:pPr>
          </w:p>
        </w:tc>
        <w:tc>
          <w:tcPr>
            <w:tcW w:w="1710" w:type="dxa"/>
          </w:tcPr>
          <w:p w14:paraId="570D94E6" w14:textId="77777777" w:rsidR="007E4032" w:rsidRPr="002B3E11" w:rsidRDefault="007E4032" w:rsidP="006561E3">
            <w:pPr>
              <w:spacing w:line="360" w:lineRule="auto"/>
            </w:pPr>
          </w:p>
        </w:tc>
      </w:tr>
      <w:tr w:rsidR="007E4032" w:rsidRPr="002B3E11" w14:paraId="507A7ED4" w14:textId="77777777" w:rsidTr="006561E3">
        <w:trPr>
          <w:trHeight w:val="417"/>
        </w:trPr>
        <w:tc>
          <w:tcPr>
            <w:tcW w:w="7915" w:type="dxa"/>
          </w:tcPr>
          <w:p w14:paraId="5122289E" w14:textId="77777777" w:rsidR="007E4032" w:rsidRPr="002B3E11" w:rsidRDefault="007E4032" w:rsidP="006561E3">
            <w:pPr>
              <w:spacing w:line="360" w:lineRule="auto"/>
              <w:rPr>
                <w:b/>
                <w:bCs/>
              </w:rPr>
            </w:pPr>
            <w:r w:rsidRPr="002B3E11">
              <w:rPr>
                <w:rStyle w:val="Strong"/>
                <w:b w:val="0"/>
              </w:rPr>
              <w:t xml:space="preserve">MTLE Secondary Pedagogy Subtest 2 </w:t>
            </w:r>
            <w:r w:rsidRPr="002B3E11">
              <w:rPr>
                <w:bCs/>
              </w:rPr>
              <w:t>≥ 240</w:t>
            </w:r>
          </w:p>
        </w:tc>
        <w:tc>
          <w:tcPr>
            <w:tcW w:w="1463" w:type="dxa"/>
            <w:gridSpan w:val="2"/>
          </w:tcPr>
          <w:p w14:paraId="267D0859" w14:textId="77777777" w:rsidR="007E4032" w:rsidRPr="002B3E11" w:rsidRDefault="007E4032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1710" w:type="dxa"/>
          </w:tcPr>
          <w:p w14:paraId="25B5F4BB" w14:textId="77777777" w:rsidR="007E4032" w:rsidRPr="002B3E11" w:rsidRDefault="007E4032" w:rsidP="006561E3">
            <w:pPr>
              <w:spacing w:line="360" w:lineRule="auto"/>
            </w:pPr>
          </w:p>
        </w:tc>
      </w:tr>
      <w:tr w:rsidR="007E4032" w:rsidRPr="002B3E11" w14:paraId="39E1E48D" w14:textId="77777777" w:rsidTr="006561E3">
        <w:trPr>
          <w:trHeight w:val="60"/>
        </w:trPr>
        <w:tc>
          <w:tcPr>
            <w:tcW w:w="11088" w:type="dxa"/>
            <w:gridSpan w:val="4"/>
            <w:shd w:val="clear" w:color="auto" w:fill="D9D9D9" w:themeFill="background1" w:themeFillShade="D9"/>
          </w:tcPr>
          <w:p w14:paraId="06605D24" w14:textId="77777777" w:rsidR="007E4032" w:rsidRPr="002B3E11" w:rsidRDefault="007E4032" w:rsidP="006561E3">
            <w:pPr>
              <w:rPr>
                <w:sz w:val="16"/>
                <w:szCs w:val="16"/>
              </w:rPr>
            </w:pPr>
          </w:p>
        </w:tc>
      </w:tr>
      <w:tr w:rsidR="007E4032" w:rsidRPr="002B3E11" w14:paraId="155F3C64" w14:textId="77777777" w:rsidTr="006561E3">
        <w:trPr>
          <w:trHeight w:val="431"/>
        </w:trPr>
        <w:tc>
          <w:tcPr>
            <w:tcW w:w="7915" w:type="dxa"/>
          </w:tcPr>
          <w:p w14:paraId="2A09D116" w14:textId="09D265AE" w:rsidR="007E4032" w:rsidRPr="002B3E11" w:rsidRDefault="007E4032" w:rsidP="007E4032">
            <w:pPr>
              <w:spacing w:line="360" w:lineRule="auto"/>
              <w:rPr>
                <w:bCs/>
              </w:rPr>
            </w:pPr>
            <w:r>
              <w:rPr>
                <w:rStyle w:val="Strong"/>
                <w:b w:val="0"/>
              </w:rPr>
              <w:t>MTLE Mathematics (5-12) Content Subtest 1</w:t>
            </w:r>
          </w:p>
        </w:tc>
        <w:tc>
          <w:tcPr>
            <w:tcW w:w="1463" w:type="dxa"/>
            <w:gridSpan w:val="2"/>
          </w:tcPr>
          <w:p w14:paraId="55A706FE" w14:textId="77777777" w:rsidR="007E4032" w:rsidRPr="002B3E11" w:rsidRDefault="007E4032" w:rsidP="007E4032">
            <w:pPr>
              <w:spacing w:line="360" w:lineRule="auto"/>
              <w:rPr>
                <w:bCs/>
              </w:rPr>
            </w:pPr>
          </w:p>
        </w:tc>
        <w:tc>
          <w:tcPr>
            <w:tcW w:w="1710" w:type="dxa"/>
          </w:tcPr>
          <w:p w14:paraId="03C41B7D" w14:textId="77777777" w:rsidR="007E4032" w:rsidRPr="002B3E11" w:rsidRDefault="007E4032" w:rsidP="007E4032">
            <w:pPr>
              <w:spacing w:line="360" w:lineRule="auto"/>
            </w:pPr>
          </w:p>
        </w:tc>
      </w:tr>
      <w:tr w:rsidR="007E4032" w:rsidRPr="002B3E11" w14:paraId="564B622E" w14:textId="77777777" w:rsidTr="006561E3">
        <w:trPr>
          <w:trHeight w:val="417"/>
        </w:trPr>
        <w:tc>
          <w:tcPr>
            <w:tcW w:w="7915" w:type="dxa"/>
          </w:tcPr>
          <w:p w14:paraId="019C81BA" w14:textId="2165F576" w:rsidR="007E4032" w:rsidRPr="002B3E11" w:rsidRDefault="007E4032" w:rsidP="007E4032">
            <w:pPr>
              <w:spacing w:line="360" w:lineRule="auto"/>
              <w:rPr>
                <w:bCs/>
              </w:rPr>
            </w:pPr>
            <w:r>
              <w:rPr>
                <w:rStyle w:val="Strong"/>
                <w:b w:val="0"/>
              </w:rPr>
              <w:t>MTLE Mathematics (5-12) Content Subtest 2</w:t>
            </w:r>
          </w:p>
        </w:tc>
        <w:tc>
          <w:tcPr>
            <w:tcW w:w="1463" w:type="dxa"/>
            <w:gridSpan w:val="2"/>
          </w:tcPr>
          <w:p w14:paraId="6C29754A" w14:textId="77777777" w:rsidR="007E4032" w:rsidRPr="002B3E11" w:rsidRDefault="007E4032" w:rsidP="007E4032">
            <w:pPr>
              <w:spacing w:line="360" w:lineRule="auto"/>
              <w:rPr>
                <w:bCs/>
              </w:rPr>
            </w:pPr>
          </w:p>
        </w:tc>
        <w:tc>
          <w:tcPr>
            <w:tcW w:w="1710" w:type="dxa"/>
          </w:tcPr>
          <w:p w14:paraId="0D8584FC" w14:textId="77777777" w:rsidR="007E4032" w:rsidRPr="002B3E11" w:rsidRDefault="007E4032" w:rsidP="007E4032">
            <w:pPr>
              <w:spacing w:line="360" w:lineRule="auto"/>
            </w:pPr>
          </w:p>
        </w:tc>
      </w:tr>
    </w:tbl>
    <w:p w14:paraId="165E95D0" w14:textId="77777777" w:rsidR="00BB4773" w:rsidRPr="009213CE" w:rsidRDefault="00BB4773" w:rsidP="00BB4773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BB4773" w14:paraId="0B4E1D77" w14:textId="77777777" w:rsidTr="00910C7F">
        <w:trPr>
          <w:trHeight w:val="488"/>
        </w:trPr>
        <w:tc>
          <w:tcPr>
            <w:tcW w:w="11088" w:type="dxa"/>
            <w:vAlign w:val="center"/>
          </w:tcPr>
          <w:p w14:paraId="45A5F8FF" w14:textId="77777777" w:rsidR="00BB4773" w:rsidRDefault="00BB4773" w:rsidP="00910C7F"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BB4773" w14:paraId="2CAB98BD" w14:textId="77777777" w:rsidTr="00910C7F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4ECD1501" w14:textId="77777777" w:rsidR="00BB4773" w:rsidRPr="001532BA" w:rsidRDefault="00BB4773" w:rsidP="00910C7F">
            <w:pPr>
              <w:rPr>
                <w:b/>
                <w:i/>
                <w:sz w:val="16"/>
                <w:szCs w:val="16"/>
              </w:rPr>
            </w:pPr>
          </w:p>
        </w:tc>
      </w:tr>
      <w:tr w:rsidR="00BB4773" w14:paraId="24A49AB5" w14:textId="77777777" w:rsidTr="00910C7F">
        <w:trPr>
          <w:trHeight w:val="422"/>
        </w:trPr>
        <w:tc>
          <w:tcPr>
            <w:tcW w:w="11088" w:type="dxa"/>
          </w:tcPr>
          <w:p w14:paraId="4E0F482D" w14:textId="77777777" w:rsidR="00BB4773" w:rsidRDefault="00BB4773" w:rsidP="00910C7F">
            <w:pPr>
              <w:spacing w:line="360" w:lineRule="auto"/>
            </w:pPr>
          </w:p>
          <w:p w14:paraId="3B50C50F" w14:textId="77777777" w:rsidR="00BB4773" w:rsidRDefault="00BB4773" w:rsidP="00910C7F">
            <w:pPr>
              <w:spacing w:line="360" w:lineRule="auto"/>
            </w:pPr>
          </w:p>
        </w:tc>
      </w:tr>
    </w:tbl>
    <w:p w14:paraId="59CFC574" w14:textId="77777777" w:rsidR="00BB4773" w:rsidRDefault="00BB4773" w:rsidP="00BB4773">
      <w:pPr>
        <w:spacing w:line="360" w:lineRule="auto"/>
      </w:pPr>
    </w:p>
    <w:p w14:paraId="12D6D9B8" w14:textId="77777777" w:rsidR="00BB4773" w:rsidRDefault="00BB4773" w:rsidP="00BB4773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Pr="00E63D2D">
        <w:rPr>
          <w:b/>
          <w:bCs/>
          <w:i/>
        </w:rPr>
        <w:t xml:space="preserve">Please note: If you are using a course from another </w:t>
      </w:r>
      <w:r>
        <w:rPr>
          <w:b/>
          <w:bCs/>
          <w:i/>
        </w:rPr>
        <w:t>school</w:t>
      </w:r>
      <w:r w:rsidRPr="00E63D2D">
        <w:rPr>
          <w:b/>
          <w:bCs/>
          <w:i/>
        </w:rPr>
        <w:t>, BSU will need official transcripts on file for all relevant institutions.</w:t>
      </w:r>
    </w:p>
    <w:p w14:paraId="576B34DE" w14:textId="77777777" w:rsidR="00BB4773" w:rsidRDefault="00BB4773" w:rsidP="00BB4773">
      <w:pPr>
        <w:spacing w:line="360" w:lineRule="auto"/>
        <w:rPr>
          <w:b/>
          <w:bCs/>
          <w:i/>
        </w:rPr>
      </w:pPr>
    </w:p>
    <w:p w14:paraId="46D81E5C" w14:textId="77777777" w:rsidR="00BB4773" w:rsidRDefault="00BB4773" w:rsidP="00BB4773">
      <w:pPr>
        <w:spacing w:line="360" w:lineRule="auto"/>
        <w:rPr>
          <w:b/>
          <w:bCs/>
          <w:i/>
        </w:rPr>
      </w:pPr>
      <w:r w:rsidRPr="002D463D">
        <w:rPr>
          <w:b/>
          <w:bCs/>
          <w:i/>
        </w:rPr>
        <w:t>Final Plan of Study Approved by Certification Officer:</w:t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  <w:t>Date:</w:t>
      </w:r>
    </w:p>
    <w:p w14:paraId="6C1196F8" w14:textId="77777777" w:rsidR="00BB4773" w:rsidRPr="0075350B" w:rsidRDefault="00BB4773" w:rsidP="00BB4773"/>
    <w:p w14:paraId="79D9A958" w14:textId="77777777" w:rsidR="00BB4773" w:rsidRPr="001F0B9F" w:rsidRDefault="00BB4773" w:rsidP="00BB4773">
      <w:pPr>
        <w:rPr>
          <w:i/>
        </w:rPr>
      </w:pPr>
    </w:p>
    <w:p w14:paraId="0E1CF866" w14:textId="77777777" w:rsidR="00482C29" w:rsidRPr="00233D5A" w:rsidRDefault="00482C29" w:rsidP="005A13A6">
      <w:pPr>
        <w:rPr>
          <w:rStyle w:val="Strong"/>
          <w:sz w:val="16"/>
          <w:szCs w:val="16"/>
        </w:rPr>
      </w:pPr>
    </w:p>
    <w:sectPr w:rsidR="00482C29" w:rsidRPr="00233D5A" w:rsidSect="005A13A6">
      <w:footerReference w:type="default" r:id="rId7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85F254" w14:textId="77777777" w:rsidR="002B4291" w:rsidRDefault="002B4291">
      <w:r>
        <w:separator/>
      </w:r>
    </w:p>
  </w:endnote>
  <w:endnote w:type="continuationSeparator" w:id="0">
    <w:p w14:paraId="655327B3" w14:textId="77777777" w:rsidR="002B4291" w:rsidRDefault="002B42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BEA3E" w14:textId="36030904" w:rsidR="008E649F" w:rsidRPr="00460062" w:rsidRDefault="00460062" w:rsidP="00460062">
    <w:pPr>
      <w:pStyle w:val="Footer"/>
      <w:jc w:val="right"/>
      <w:rPr>
        <w:i/>
        <w:sz w:val="20"/>
        <w:szCs w:val="20"/>
      </w:rPr>
    </w:pPr>
    <w:r w:rsidRPr="00460062">
      <w:rPr>
        <w:i/>
        <w:sz w:val="20"/>
        <w:szCs w:val="20"/>
      </w:rPr>
      <w:t xml:space="preserve">Template Updated </w:t>
    </w:r>
    <w:r w:rsidR="00225F00">
      <w:rPr>
        <w:i/>
        <w:sz w:val="20"/>
        <w:szCs w:val="20"/>
      </w:rPr>
      <w:t>08/</w:t>
    </w:r>
    <w:r w:rsidR="00E14317">
      <w:rPr>
        <w:i/>
        <w:sz w:val="20"/>
        <w:szCs w:val="20"/>
      </w:rPr>
      <w:t>19</w:t>
    </w:r>
    <w:r w:rsidR="00225F00">
      <w:rPr>
        <w:i/>
        <w:sz w:val="20"/>
        <w:szCs w:val="20"/>
      </w:rPr>
      <w:t>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F69CF5" w14:textId="77777777" w:rsidR="002B4291" w:rsidRDefault="002B4291">
      <w:r>
        <w:separator/>
      </w:r>
    </w:p>
  </w:footnote>
  <w:footnote w:type="continuationSeparator" w:id="0">
    <w:p w14:paraId="009A0DCA" w14:textId="77777777" w:rsidR="002B4291" w:rsidRDefault="002B429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2NDYwMDAyNjUHMpR0lIJTi4sz8/NACkxqAebdiHAsAAAA"/>
  </w:docVars>
  <w:rsids>
    <w:rsidRoot w:val="0093639A"/>
    <w:rsid w:val="000559C6"/>
    <w:rsid w:val="00060851"/>
    <w:rsid w:val="00080B97"/>
    <w:rsid w:val="000B5525"/>
    <w:rsid w:val="000E6D63"/>
    <w:rsid w:val="00122C48"/>
    <w:rsid w:val="0013247C"/>
    <w:rsid w:val="00135BE2"/>
    <w:rsid w:val="001532BA"/>
    <w:rsid w:val="001774AC"/>
    <w:rsid w:val="001B354C"/>
    <w:rsid w:val="001C6FFF"/>
    <w:rsid w:val="001D131C"/>
    <w:rsid w:val="001D4558"/>
    <w:rsid w:val="00200678"/>
    <w:rsid w:val="00225F00"/>
    <w:rsid w:val="00233D5A"/>
    <w:rsid w:val="002912F9"/>
    <w:rsid w:val="0029177F"/>
    <w:rsid w:val="002B1343"/>
    <w:rsid w:val="002B35D3"/>
    <w:rsid w:val="002B4291"/>
    <w:rsid w:val="002E22B0"/>
    <w:rsid w:val="00312F09"/>
    <w:rsid w:val="0038151E"/>
    <w:rsid w:val="003A1D96"/>
    <w:rsid w:val="003B1F35"/>
    <w:rsid w:val="003D0DD7"/>
    <w:rsid w:val="003D6565"/>
    <w:rsid w:val="003E4818"/>
    <w:rsid w:val="0040139A"/>
    <w:rsid w:val="00413F15"/>
    <w:rsid w:val="00427646"/>
    <w:rsid w:val="004339EF"/>
    <w:rsid w:val="00433CB5"/>
    <w:rsid w:val="00460062"/>
    <w:rsid w:val="00482C29"/>
    <w:rsid w:val="004A6720"/>
    <w:rsid w:val="004C6425"/>
    <w:rsid w:val="004E729E"/>
    <w:rsid w:val="004F42B0"/>
    <w:rsid w:val="00505519"/>
    <w:rsid w:val="00532C85"/>
    <w:rsid w:val="005407DA"/>
    <w:rsid w:val="00551871"/>
    <w:rsid w:val="00553D5C"/>
    <w:rsid w:val="005A13A6"/>
    <w:rsid w:val="005A40D9"/>
    <w:rsid w:val="005C0AFA"/>
    <w:rsid w:val="005F2632"/>
    <w:rsid w:val="005F4210"/>
    <w:rsid w:val="00614120"/>
    <w:rsid w:val="006311DF"/>
    <w:rsid w:val="006941B9"/>
    <w:rsid w:val="006B1FE5"/>
    <w:rsid w:val="006C58A4"/>
    <w:rsid w:val="006F113B"/>
    <w:rsid w:val="006F3A9B"/>
    <w:rsid w:val="00716E83"/>
    <w:rsid w:val="007361F2"/>
    <w:rsid w:val="00763060"/>
    <w:rsid w:val="007D7F96"/>
    <w:rsid w:val="007E196D"/>
    <w:rsid w:val="007E4032"/>
    <w:rsid w:val="007F05D2"/>
    <w:rsid w:val="00831991"/>
    <w:rsid w:val="00857ACD"/>
    <w:rsid w:val="0087411E"/>
    <w:rsid w:val="008D47C5"/>
    <w:rsid w:val="008E649F"/>
    <w:rsid w:val="00922953"/>
    <w:rsid w:val="0093639A"/>
    <w:rsid w:val="009526B7"/>
    <w:rsid w:val="00956702"/>
    <w:rsid w:val="009965F4"/>
    <w:rsid w:val="009F70D7"/>
    <w:rsid w:val="00A40C19"/>
    <w:rsid w:val="00A40C97"/>
    <w:rsid w:val="00A41C14"/>
    <w:rsid w:val="00A86FCE"/>
    <w:rsid w:val="00AC0EC9"/>
    <w:rsid w:val="00AC114D"/>
    <w:rsid w:val="00AC735A"/>
    <w:rsid w:val="00B21B79"/>
    <w:rsid w:val="00B22E94"/>
    <w:rsid w:val="00B44ABC"/>
    <w:rsid w:val="00B71299"/>
    <w:rsid w:val="00BB4773"/>
    <w:rsid w:val="00C60104"/>
    <w:rsid w:val="00CA00B8"/>
    <w:rsid w:val="00CC722A"/>
    <w:rsid w:val="00CF1F30"/>
    <w:rsid w:val="00D04853"/>
    <w:rsid w:val="00D335F5"/>
    <w:rsid w:val="00D47ED6"/>
    <w:rsid w:val="00D91E12"/>
    <w:rsid w:val="00DA71D8"/>
    <w:rsid w:val="00DC6DA1"/>
    <w:rsid w:val="00DD4A56"/>
    <w:rsid w:val="00DF4B1B"/>
    <w:rsid w:val="00E07825"/>
    <w:rsid w:val="00E10F76"/>
    <w:rsid w:val="00E14317"/>
    <w:rsid w:val="00E54D7F"/>
    <w:rsid w:val="00EC62F7"/>
    <w:rsid w:val="00ED49AD"/>
    <w:rsid w:val="00ED7C00"/>
    <w:rsid w:val="00F55E8A"/>
    <w:rsid w:val="00F6150C"/>
    <w:rsid w:val="00F8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D0CC3BAE-C1E2-423C-9550-39430352E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59C6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4DCFC4E-710B-4429-B88F-BDB26A449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3</Pages>
  <Words>693</Words>
  <Characters>39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4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74</cp:revision>
  <dcterms:created xsi:type="dcterms:W3CDTF">2015-06-18T16:41:00Z</dcterms:created>
  <dcterms:modified xsi:type="dcterms:W3CDTF">2021-08-20T16:59:00Z</dcterms:modified>
</cp:coreProperties>
</file>